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48A333A1" w:rsidR="006644C2" w:rsidRPr="00D23A85" w:rsidRDefault="006644C2" w:rsidP="009424BA">
      <w:pPr>
        <w:spacing w:after="0" w:line="240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D23A85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6B7CAD" w:rsidRPr="00D23A85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6</w:t>
      </w:r>
      <w:r w:rsidRPr="00D23A85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941C77" w:rsidRPr="00D23A85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4</w:t>
      </w:r>
    </w:p>
    <w:p w14:paraId="1E768D9B" w14:textId="77777777" w:rsidR="006644C2" w:rsidRPr="00D23A85" w:rsidRDefault="006644C2" w:rsidP="009424B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45232882" w14:textId="474A2902" w:rsidR="006644C2" w:rsidRPr="00D23A85" w:rsidRDefault="00F346FB" w:rsidP="009424B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 w:rsidRPr="00D23A85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Analyzing and </w:t>
      </w:r>
      <w:r w:rsidR="00817781" w:rsidRPr="00D23A85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Improving Space Complexity</w:t>
      </w:r>
      <w:r w:rsidR="00996FEF" w:rsidRPr="00D23A85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of Code </w:t>
      </w:r>
      <w:r w:rsidRPr="00D23A85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Using Generative AI</w:t>
      </w:r>
    </w:p>
    <w:p w14:paraId="70D5DBB7" w14:textId="77777777" w:rsidR="006644C2" w:rsidRPr="00D23A85" w:rsidRDefault="006644C2" w:rsidP="009424B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</w:p>
    <w:p w14:paraId="55B03A30" w14:textId="22CCFE8F" w:rsidR="006644C2" w:rsidRPr="00D23A85" w:rsidRDefault="006644C2" w:rsidP="00191A5E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D23A85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3A744CC3">
                <wp:extent cx="5943600" cy="1535502"/>
                <wp:effectExtent l="0" t="0" r="19050" b="2667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5355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B52503" w14:textId="75639CB3" w:rsidR="006644C2" w:rsidRPr="00996FEF" w:rsidRDefault="006644C2" w:rsidP="0057636C">
                            <w:pPr>
                              <w:spacing w:after="0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</w:pPr>
                            <w:r w:rsidRPr="00996FEF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Objective:</w:t>
                            </w:r>
                            <w:r w:rsidRPr="00996FEF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191A5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To </w:t>
                            </w:r>
                            <w:r w:rsidR="00CF4567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a</w:t>
                            </w:r>
                            <w:r w:rsidR="00191A5E" w:rsidRPr="00191A5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nalyze and optimize </w:t>
                            </w:r>
                            <w:r w:rsidR="008409D7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the </w:t>
                            </w:r>
                            <w:r w:rsidR="00191A5E" w:rsidRPr="00191A5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utility function</w:t>
                            </w:r>
                            <w:r w:rsidR="008409D7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F20F44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for</w:t>
                            </w:r>
                            <w:r w:rsidR="008409D7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191A5E" w:rsidRPr="00191A5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space complexity in </w:t>
                            </w:r>
                            <w:proofErr w:type="spellStart"/>
                            <w:r w:rsidR="00191A5E" w:rsidRPr="00191A5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Express</w:t>
                            </w:r>
                            <w:r w:rsidR="00B52CB8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g</w:t>
                            </w:r>
                            <w:r w:rsidR="00191A5E" w:rsidRPr="00191A5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o's</w:t>
                            </w:r>
                            <w:proofErr w:type="spellEnd"/>
                            <w:r w:rsidR="007F07A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1B2996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appli</w:t>
                            </w:r>
                            <w:r w:rsidR="007F07A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cation </w:t>
                            </w:r>
                            <w:r w:rsidR="00191A5E" w:rsidRPr="00191A5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code using GitHub Copilot</w:t>
                            </w:r>
                          </w:p>
                          <w:p w14:paraId="7559B370" w14:textId="77777777" w:rsidR="006644C2" w:rsidRPr="00996FEF" w:rsidRDefault="006644C2" w:rsidP="0057636C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0D45B73E" w14:textId="163833F4" w:rsidR="006644C2" w:rsidRPr="00996FEF" w:rsidRDefault="006644C2" w:rsidP="0057636C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  <w:r w:rsidRPr="00996FEF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996FEF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392719" w:rsidRPr="00996FEF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Visual Studio</w:t>
                            </w:r>
                            <w:r w:rsidR="005677E5" w:rsidRPr="00996FEF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,</w:t>
                            </w:r>
                            <w:r w:rsidR="00392719" w:rsidRPr="00996FEF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GitHub Copilot</w:t>
                            </w:r>
                            <w:r w:rsidR="005677E5" w:rsidRPr="00996FEF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, and POSTMAN</w:t>
                            </w:r>
                          </w:p>
                          <w:p w14:paraId="46937A33" w14:textId="77777777" w:rsidR="006644C2" w:rsidRPr="00996FEF" w:rsidRDefault="006644C2" w:rsidP="0057636C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7E43B244" w14:textId="34080BAB" w:rsidR="003D425B" w:rsidRDefault="006644C2" w:rsidP="003D425B">
                            <w:pPr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996FEF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 w:rsidRPr="00996FEF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3D425B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R</w:t>
                            </w:r>
                            <w:r w:rsidR="003D425B" w:rsidRPr="00B24C8E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efer to Lesson 06, Demo 0</w:t>
                            </w:r>
                            <w:r w:rsidR="00F16548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3</w:t>
                            </w:r>
                            <w:r w:rsidR="003D425B" w:rsidRPr="00B24C8E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for instructions on downloading, executing, and improving the time complexity of the </w:t>
                            </w:r>
                            <w:proofErr w:type="spellStart"/>
                            <w:r w:rsidR="003D425B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E</w:t>
                            </w:r>
                            <w:r w:rsidR="003D425B" w:rsidRPr="00B24C8E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xpress</w:t>
                            </w:r>
                            <w:r w:rsidR="003D425B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g</w:t>
                            </w:r>
                            <w:r w:rsidR="003D425B" w:rsidRPr="00B24C8E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o</w:t>
                            </w:r>
                            <w:proofErr w:type="spellEnd"/>
                            <w:r w:rsidR="003D425B" w:rsidRPr="00B24C8E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project</w:t>
                            </w:r>
                          </w:p>
                          <w:p w14:paraId="22C3C49B" w14:textId="061AE181" w:rsidR="006644C2" w:rsidRPr="00996FEF" w:rsidRDefault="006644C2" w:rsidP="0057636C">
                            <w:pPr>
                              <w:spacing w:after="0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2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39B52503" w14:textId="75639CB3" w:rsidR="006644C2" w:rsidRPr="00996FEF" w:rsidRDefault="006644C2" w:rsidP="0057636C">
                      <w:pPr>
                        <w:spacing w:after="0"/>
                        <w:textDirection w:val="btLr"/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</w:pPr>
                      <w:r w:rsidRPr="00996FEF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Objective:</w:t>
                      </w:r>
                      <w:r w:rsidRPr="00996FEF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191A5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To </w:t>
                      </w:r>
                      <w:r w:rsidR="00CF4567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a</w:t>
                      </w:r>
                      <w:r w:rsidR="00191A5E" w:rsidRPr="00191A5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nalyze and optimize </w:t>
                      </w:r>
                      <w:r w:rsidR="008409D7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the </w:t>
                      </w:r>
                      <w:r w:rsidR="00191A5E" w:rsidRPr="00191A5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utility function</w:t>
                      </w:r>
                      <w:r w:rsidR="008409D7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F20F44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for</w:t>
                      </w:r>
                      <w:r w:rsidR="008409D7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191A5E" w:rsidRPr="00191A5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space complexity in </w:t>
                      </w:r>
                      <w:proofErr w:type="spellStart"/>
                      <w:r w:rsidR="00191A5E" w:rsidRPr="00191A5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Express</w:t>
                      </w:r>
                      <w:r w:rsidR="00B52CB8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g</w:t>
                      </w:r>
                      <w:r w:rsidR="00191A5E" w:rsidRPr="00191A5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o's</w:t>
                      </w:r>
                      <w:proofErr w:type="spellEnd"/>
                      <w:r w:rsidR="007F07A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1B2996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appli</w:t>
                      </w:r>
                      <w:r w:rsidR="007F07A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cation </w:t>
                      </w:r>
                      <w:r w:rsidR="00191A5E" w:rsidRPr="00191A5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code using GitHub Copilot</w:t>
                      </w:r>
                    </w:p>
                    <w:p w14:paraId="7559B370" w14:textId="77777777" w:rsidR="006644C2" w:rsidRPr="00996FEF" w:rsidRDefault="006644C2" w:rsidP="0057636C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0D45B73E" w14:textId="163833F4" w:rsidR="006644C2" w:rsidRPr="00996FEF" w:rsidRDefault="006644C2" w:rsidP="0057636C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  <w:r w:rsidRPr="00996FEF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996FEF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392719" w:rsidRPr="00996FEF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Visual Studio</w:t>
                      </w:r>
                      <w:r w:rsidR="005677E5" w:rsidRPr="00996FEF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,</w:t>
                      </w:r>
                      <w:r w:rsidR="00392719" w:rsidRPr="00996FEF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GitHub Copilot</w:t>
                      </w:r>
                      <w:r w:rsidR="005677E5" w:rsidRPr="00996FEF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, and POSTMAN</w:t>
                      </w:r>
                    </w:p>
                    <w:p w14:paraId="46937A33" w14:textId="77777777" w:rsidR="006644C2" w:rsidRPr="00996FEF" w:rsidRDefault="006644C2" w:rsidP="0057636C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7E43B244" w14:textId="34080BAB" w:rsidR="003D425B" w:rsidRDefault="006644C2" w:rsidP="003D425B">
                      <w:pPr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996FEF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 w:rsidRPr="00996FEF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3D425B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R</w:t>
                      </w:r>
                      <w:r w:rsidR="003D425B" w:rsidRPr="00B24C8E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efer to Lesson 06, Demo 0</w:t>
                      </w:r>
                      <w:r w:rsidR="00F16548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3</w:t>
                      </w:r>
                      <w:r w:rsidR="003D425B" w:rsidRPr="00B24C8E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 xml:space="preserve"> for instructions on downloading, executing, and improving the time complexity of the </w:t>
                      </w:r>
                      <w:proofErr w:type="spellStart"/>
                      <w:r w:rsidR="003D425B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E</w:t>
                      </w:r>
                      <w:r w:rsidR="003D425B" w:rsidRPr="00B24C8E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xpress</w:t>
                      </w:r>
                      <w:r w:rsidR="003D425B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g</w:t>
                      </w:r>
                      <w:r w:rsidR="003D425B" w:rsidRPr="00B24C8E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o</w:t>
                      </w:r>
                      <w:proofErr w:type="spellEnd"/>
                      <w:r w:rsidR="003D425B" w:rsidRPr="00B24C8E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 xml:space="preserve"> project</w:t>
                      </w:r>
                    </w:p>
                    <w:p w14:paraId="22C3C49B" w14:textId="061AE181" w:rsidR="006644C2" w:rsidRPr="00996FEF" w:rsidRDefault="006644C2" w:rsidP="0057636C">
                      <w:pPr>
                        <w:spacing w:after="0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C2E720C" w14:textId="77777777" w:rsidR="00E33D9C" w:rsidRPr="00D23A85" w:rsidRDefault="00E33D9C" w:rsidP="003B401D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D23A85" w:rsidRDefault="006644C2" w:rsidP="003B401D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D23A85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6E52AB54" w14:textId="0EC0FDB2" w:rsidR="00F26C37" w:rsidRPr="00D23A85" w:rsidRDefault="0056488A" w:rsidP="00B21C66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D23A85">
        <w:rPr>
          <w:rFonts w:ascii="Calibri" w:hAnsi="Calibri" w:cs="Calibri"/>
          <w:noProof/>
          <w:color w:val="404040" w:themeColor="text1" w:themeTint="BF"/>
          <w:kern w:val="0"/>
          <w:sz w:val="24"/>
          <w:szCs w:val="24"/>
          <w:lang w:eastAsia="en-IN"/>
          <w14:ligatures w14:val="none"/>
        </w:rPr>
        <w:t>Analyze and optimize the space complexity of the existing code using GitHub Copilot</w:t>
      </w:r>
    </w:p>
    <w:p w14:paraId="7BCE5CB9" w14:textId="21751E4D" w:rsidR="00977BE2" w:rsidRPr="00D23A85" w:rsidRDefault="00680387" w:rsidP="003B401D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D23A85">
        <w:rPr>
          <w:rFonts w:ascii="Calibri" w:hAnsi="Calibri" w:cs="Calibri"/>
          <w:noProof/>
          <w:color w:val="404040" w:themeColor="text1" w:themeTint="BF"/>
          <w:kern w:val="0"/>
          <w:sz w:val="24"/>
          <w:szCs w:val="24"/>
          <w:lang w:val="en-IN" w:eastAsia="en-IN"/>
          <w14:ligatures w14:val="none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B45778D" wp14:editId="6BBFBD6D">
                <wp:simplePos x="0" y="0"/>
                <wp:positionH relativeFrom="column">
                  <wp:posOffset>68580</wp:posOffset>
                </wp:positionH>
                <wp:positionV relativeFrom="paragraph">
                  <wp:posOffset>327025</wp:posOffset>
                </wp:positionV>
                <wp:extent cx="5848350" cy="577850"/>
                <wp:effectExtent l="0" t="0" r="19050" b="12700"/>
                <wp:wrapSquare wrapText="bothSides"/>
                <wp:docPr id="143160752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8350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49740A" w14:textId="15224C9F" w:rsidR="00B21C66" w:rsidRDefault="00A77C33" w:rsidP="00354ADD">
                            <w:pPr>
                              <w:spacing w:after="0"/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1" w:name="_Hlk162807111"/>
                            <w:r w:rsidR="00511F3F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The g</w:t>
                            </w:r>
                            <w:r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enerative AI tool used in this exercise can produce varied outputs even when presented with similar prompts. Thus, you may get different </w:t>
                            </w:r>
                            <w:r w:rsidR="00B21C66"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outputs</w:t>
                            </w:r>
                            <w:r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for the same prompt</w:t>
                            </w:r>
                            <w:bookmarkEnd w:id="1"/>
                            <w:r>
                              <w:rPr>
                                <w:rFonts w:ascii="Calibri" w:hAnsi="Calibri" w:cs="Calibri"/>
                                <w:color w:val="404040" w:themeColor="text1" w:themeTint="BF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45778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5.4pt;margin-top:25.75pt;width:460.5pt;height:45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">
                <v:textbox>
                  <w:txbxContent>
                    <w:p w14:paraId="6D49740A" w14:textId="15224C9F" w:rsidR="00B21C66" w:rsidRDefault="00A77C33" w:rsidP="00354ADD">
                      <w:pPr>
                        <w:spacing w:after="0"/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Note:</w:t>
                      </w:r>
                      <w:r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 xml:space="preserve"> </w:t>
                      </w:r>
                      <w:bookmarkStart w:id="2" w:name="_Hlk162807111"/>
                      <w:r w:rsidR="00511F3F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The g</w:t>
                      </w:r>
                      <w:r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 xml:space="preserve">enerative AI tool used in this exercise can produce varied outputs even when presented with similar prompts. Thus, you may get different </w:t>
                      </w:r>
                      <w:r w:rsidR="00B21C66"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outputs</w:t>
                      </w:r>
                      <w:r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 xml:space="preserve"> for the same prompt</w:t>
                      </w:r>
                      <w:bookmarkEnd w:id="2"/>
                      <w:r>
                        <w:rPr>
                          <w:rFonts w:ascii="Calibri" w:hAnsi="Calibri" w:cs="Calibri"/>
                          <w:color w:val="404040" w:themeColor="text1" w:themeTint="BF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B1D8793" w14:textId="5B2ED22B" w:rsidR="003B401D" w:rsidRPr="00D23A85" w:rsidRDefault="003B401D" w:rsidP="003B401D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61EB378E" w14:textId="7ACF3674" w:rsidR="00680387" w:rsidRPr="00D23A85" w:rsidRDefault="00680387" w:rsidP="003B401D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599477AD" w14:textId="77777777" w:rsidR="00E1318C" w:rsidRPr="00D23A85" w:rsidRDefault="002259D9" w:rsidP="003B401D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00D23A85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1: </w:t>
      </w:r>
      <w:r w:rsidR="00E1318C" w:rsidRPr="00D23A85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Analyze and optimize the space complexity of the existing code using </w:t>
      </w:r>
    </w:p>
    <w:p w14:paraId="43C4C0A6" w14:textId="773D00DF" w:rsidR="00392719" w:rsidRPr="00D23A85" w:rsidRDefault="00E1318C" w:rsidP="00E1318C">
      <w:pPr>
        <w:spacing w:after="0" w:line="247" w:lineRule="auto"/>
        <w:ind w:firstLine="709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D23A85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  GitHub Copilot</w:t>
      </w:r>
    </w:p>
    <w:p w14:paraId="7C34BCB5" w14:textId="77777777" w:rsidR="00392719" w:rsidRPr="00D23A85" w:rsidRDefault="00392719" w:rsidP="003B401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2F09C5E" w14:textId="6A0CEC5C" w:rsidR="00CB137B" w:rsidRPr="00D23A85" w:rsidRDefault="001138F3" w:rsidP="00B87822">
      <w:pPr>
        <w:pStyle w:val="ListParagraph"/>
        <w:numPr>
          <w:ilvl w:val="1"/>
          <w:numId w:val="1"/>
        </w:numPr>
        <w:spacing w:after="0" w:line="247" w:lineRule="auto"/>
        <w:ind w:left="709"/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</w:pPr>
      <w:r w:rsidRPr="00D23A85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 xml:space="preserve">Provide the following prompt </w:t>
      </w:r>
      <w:r w:rsidR="003F547C" w:rsidRPr="00D23A85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 xml:space="preserve">in </w:t>
      </w:r>
      <w:r w:rsidR="002715C5" w:rsidRPr="00D23A85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>GitHub</w:t>
      </w:r>
      <w:r w:rsidR="00814F9E" w:rsidRPr="00D23A85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 xml:space="preserve"> Copilot </w:t>
      </w:r>
      <w:r w:rsidRPr="00D23A85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>to analyze the space complexity for the existing code:</w:t>
      </w:r>
    </w:p>
    <w:p w14:paraId="0E0F6ECA" w14:textId="77777777" w:rsidR="00BB7489" w:rsidRDefault="00B7071C" w:rsidP="00BB7489">
      <w:pPr>
        <w:spacing w:after="0" w:line="247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 w:rsidRPr="00D23A85"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Now, let's calculate the space complexity for </w:t>
      </w:r>
      <w:r w:rsidR="00C94719" w:rsidRPr="00D23A85"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  <w:t>all</w:t>
      </w:r>
      <w:r w:rsidRPr="00D23A85"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 these APIs.</w:t>
      </w:r>
    </w:p>
    <w:p w14:paraId="3313EE6F" w14:textId="77777777" w:rsidR="00BB7489" w:rsidRDefault="00BB7489" w:rsidP="00BB7489">
      <w:pPr>
        <w:spacing w:after="0" w:line="247" w:lineRule="auto"/>
        <w:ind w:firstLine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1EE6556" w14:textId="3F517575" w:rsidR="002F7C10" w:rsidRPr="00BB7489" w:rsidRDefault="002F7C10" w:rsidP="00BB7489">
      <w:pPr>
        <w:spacing w:after="0" w:line="247" w:lineRule="auto"/>
        <w:ind w:firstLine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 w:rsidRPr="00BB7489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@workspace /fix Now, let's calculate the space complexity of statistic.js file code</w:t>
      </w:r>
    </w:p>
    <w:p w14:paraId="0DB3CD3F" w14:textId="77777777" w:rsidR="002F7C10" w:rsidRDefault="002F7C10" w:rsidP="002F7C10">
      <w:pPr>
        <w:pStyle w:val="ListParagraph"/>
        <w:spacing w:after="0" w:line="247" w:lineRule="auto"/>
        <w:ind w:left="1080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0B1F70F" w14:textId="77777777" w:rsidR="002F7C10" w:rsidRDefault="002F7C10" w:rsidP="002F7C10">
      <w:pPr>
        <w:pStyle w:val="ListParagraph"/>
        <w:spacing w:after="0" w:line="247" w:lineRule="auto"/>
        <w:ind w:left="1080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8D9B760" w14:textId="77777777" w:rsidR="002F7C10" w:rsidRDefault="002F7C10" w:rsidP="002F7C10">
      <w:pPr>
        <w:pStyle w:val="ListParagraph"/>
        <w:spacing w:after="0" w:line="247" w:lineRule="auto"/>
        <w:ind w:left="1080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7EE43E7" wp14:editId="7AAFCE61">
            <wp:extent cx="5061210" cy="4788146"/>
            <wp:effectExtent l="0" t="0" r="6350" b="0"/>
            <wp:docPr id="16975592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55922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1210" cy="4788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A5BEE" w14:textId="77777777" w:rsidR="002F7C10" w:rsidRDefault="002F7C10" w:rsidP="002F7C10">
      <w:pPr>
        <w:pStyle w:val="ListParagraph"/>
        <w:spacing w:after="0" w:line="247" w:lineRule="auto"/>
        <w:ind w:left="1080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3EE4D9A" w14:textId="335CC8A6" w:rsidR="008F20FC" w:rsidRPr="002F7C10" w:rsidRDefault="008F20FC" w:rsidP="002F7C10">
      <w:pPr>
        <w:pStyle w:val="ListParagraph"/>
        <w:spacing w:after="0" w:line="247" w:lineRule="auto"/>
        <w:ind w:left="1080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2F7C1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</w:t>
      </w:r>
    </w:p>
    <w:p w14:paraId="0DA865C7" w14:textId="77777777" w:rsidR="007A4356" w:rsidRPr="00D23A85" w:rsidRDefault="007A4356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38A4C05" w14:textId="42160AE0" w:rsidR="002F7C10" w:rsidRDefault="002F7C10" w:rsidP="00B94B0A">
      <w:pPr>
        <w:pStyle w:val="ListParagraph"/>
        <w:numPr>
          <w:ilvl w:val="1"/>
          <w:numId w:val="1"/>
        </w:num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2F7C1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@workspace /fix Now, let's calculate the space complexity of statistic.js file code</w:t>
      </w:r>
    </w:p>
    <w:p w14:paraId="7429FA8F" w14:textId="77777777" w:rsidR="002F7C10" w:rsidRDefault="002F7C10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07F0427" w14:textId="37822C68" w:rsidR="002F7C10" w:rsidRDefault="002F7C10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7EE6C39" wp14:editId="30BA8366">
            <wp:extent cx="4642089" cy="4788146"/>
            <wp:effectExtent l="0" t="0" r="6350" b="0"/>
            <wp:docPr id="848743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4350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2089" cy="4788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FA6D9" w14:textId="77777777" w:rsidR="002F7C10" w:rsidRDefault="002F7C10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E77AFB0" w14:textId="77777777" w:rsidR="002F7C10" w:rsidRDefault="002F7C10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A514AAA" w14:textId="77777777" w:rsidR="002F7C10" w:rsidRDefault="002F7C10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FFE94F8" w14:textId="0EE7B92E" w:rsidR="002F7C10" w:rsidRDefault="002F7C10" w:rsidP="00B94B0A">
      <w:pPr>
        <w:pStyle w:val="ListParagraph"/>
        <w:numPr>
          <w:ilvl w:val="1"/>
          <w:numId w:val="1"/>
        </w:num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2F7C1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@workspace /fix Now, let's calculate the space complexity of search.js file code</w:t>
      </w:r>
    </w:p>
    <w:p w14:paraId="2947509A" w14:textId="77777777" w:rsidR="002F7C10" w:rsidRDefault="002F7C10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51C3F44" w14:textId="7EA8EEF8" w:rsidR="002F7C10" w:rsidRDefault="002F7C10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1E4AD56" wp14:editId="3B662996">
            <wp:extent cx="5731510" cy="2580005"/>
            <wp:effectExtent l="0" t="0" r="2540" b="0"/>
            <wp:docPr id="1816472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47241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813D8" w14:textId="77777777" w:rsidR="002F7C10" w:rsidRDefault="002F7C10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D0DB222" w14:textId="77777777" w:rsidR="0038241B" w:rsidRDefault="0038241B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B2D4ACC" w14:textId="77777777" w:rsidR="0038241B" w:rsidRDefault="0038241B" w:rsidP="002F7C10">
      <w:pPr>
        <w:pStyle w:val="ListParagraph"/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BBE0C2C" w14:textId="1272EBB1" w:rsidR="00203DDE" w:rsidRPr="005A375F" w:rsidRDefault="005A375F" w:rsidP="00B94B0A">
      <w:pPr>
        <w:pStyle w:val="ListParagraph"/>
        <w:numPr>
          <w:ilvl w:val="1"/>
          <w:numId w:val="1"/>
        </w:num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5A375F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>@</w:t>
      </w:r>
      <w:proofErr w:type="gramStart"/>
      <w:r w:rsidRPr="005A375F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>workspace  /</w:t>
      </w:r>
      <w:proofErr w:type="gramEnd"/>
      <w:r w:rsidRPr="005A375F">
        <w:rPr>
          <w:rFonts w:cstheme="minorHAnsi"/>
          <w:color w:val="404040" w:themeColor="text1" w:themeTint="BF"/>
          <w:sz w:val="24"/>
          <w:szCs w:val="24"/>
          <w:shd w:val="clear" w:color="auto" w:fill="FFFFFF"/>
        </w:rPr>
        <w:t xml:space="preserve">fix help me in improving the space complexity of statistics.js file code  </w:t>
      </w:r>
    </w:p>
    <w:p w14:paraId="35CAF503" w14:textId="0DFA4311" w:rsidR="00203DDE" w:rsidRPr="00D23A85" w:rsidRDefault="00203DDE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ab/>
      </w:r>
    </w:p>
    <w:p w14:paraId="3358AF95" w14:textId="6FC39ED2" w:rsidR="00B7071C" w:rsidRDefault="00B7071C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  <w:r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ab/>
      </w:r>
    </w:p>
    <w:p w14:paraId="1D91905B" w14:textId="411ECAA8" w:rsidR="005A375F" w:rsidRDefault="005A375F" w:rsidP="005A375F">
      <w:pPr>
        <w:spacing w:after="0" w:line="247" w:lineRule="auto"/>
        <w:ind w:left="349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55516A38" wp14:editId="6B0597DC">
            <wp:extent cx="5731510" cy="3773170"/>
            <wp:effectExtent l="0" t="0" r="2540" b="0"/>
            <wp:docPr id="301854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85465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152DC" w14:textId="77777777" w:rsidR="005A375F" w:rsidRDefault="005A375F" w:rsidP="005A375F">
      <w:pPr>
        <w:spacing w:after="0" w:line="247" w:lineRule="auto"/>
        <w:ind w:left="349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4680AE68" w14:textId="77777777" w:rsidR="005A375F" w:rsidRDefault="005A375F" w:rsidP="005A375F">
      <w:pPr>
        <w:spacing w:after="0" w:line="247" w:lineRule="auto"/>
        <w:ind w:left="349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498A7453" w14:textId="68B46CCF" w:rsidR="004F39DA" w:rsidRPr="00BB7489" w:rsidRDefault="004F39DA" w:rsidP="00BB7489">
      <w:pPr>
        <w:pStyle w:val="ListParagraph"/>
        <w:numPr>
          <w:ilvl w:val="1"/>
          <w:numId w:val="1"/>
        </w:num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  <w:r w:rsidRPr="00BB7489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t xml:space="preserve">github copilot generated code replace with existing code and test it. </w:t>
      </w:r>
    </w:p>
    <w:p w14:paraId="4CEED80D" w14:textId="77777777" w:rsidR="004F39DA" w:rsidRDefault="004F39DA" w:rsidP="004F39DA">
      <w:pPr>
        <w:pStyle w:val="ListParagraph"/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04274BED" w14:textId="77777777" w:rsidR="004F39DA" w:rsidRDefault="004F39DA" w:rsidP="004F39DA">
      <w:pPr>
        <w:pStyle w:val="ListParagraph"/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5E728AF8" w14:textId="77777777" w:rsidR="0048709E" w:rsidRDefault="0048709E" w:rsidP="0048709E">
      <w:pPr>
        <w:pStyle w:val="ListParagraph"/>
        <w:spacing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8709E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To improve the space complexity of the </w:t>
      </w:r>
      <w:hyperlink r:id="rId14" w:history="1">
        <w:r w:rsidRPr="0048709E">
          <w:rPr>
            <w:rStyle w:val="Hyperlink"/>
            <w:rFonts w:ascii="Calibri" w:hAnsi="Calibri" w:cs="Calibri"/>
            <w:noProof/>
            <w:sz w:val="24"/>
            <w:szCs w:val="24"/>
            <w:shd w:val="clear" w:color="auto" w:fill="FFFFFF"/>
            <w:lang w:val="en-IN"/>
          </w:rPr>
          <w:t>statistics.js</w:t>
        </w:r>
      </w:hyperlink>
      <w:r w:rsidRPr="0048709E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file code, we can focus on reducing the space used by the </w:t>
      </w:r>
      <w:hyperlink r:id="rId15" w:history="1">
        <w:r w:rsidRPr="0048709E">
          <w:rPr>
            <w:rStyle w:val="Hyperlink"/>
            <w:rFonts w:ascii="Calibri" w:hAnsi="Calibri" w:cs="Calibri"/>
            <w:noProof/>
            <w:sz w:val="24"/>
            <w:szCs w:val="24"/>
            <w:shd w:val="clear" w:color="auto" w:fill="FFFFFF"/>
            <w:lang w:val="en-IN"/>
          </w:rPr>
          <w:t>calculateMode</w:t>
        </w:r>
      </w:hyperlink>
      <w:r w:rsidRPr="0048709E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function and the median calculation. Here are some improvements:</w:t>
      </w:r>
    </w:p>
    <w:p w14:paraId="250762B2" w14:textId="77777777" w:rsidR="009F1EFD" w:rsidRPr="0048709E" w:rsidRDefault="009F1EFD" w:rsidP="0048709E">
      <w:pPr>
        <w:pStyle w:val="ListParagraph"/>
        <w:spacing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6B4A2542" w14:textId="77777777" w:rsidR="0048709E" w:rsidRPr="0048709E" w:rsidRDefault="0048709E" w:rsidP="0048709E">
      <w:pPr>
        <w:pStyle w:val="ListParagraph"/>
        <w:numPr>
          <w:ilvl w:val="0"/>
          <w:numId w:val="2"/>
        </w:numPr>
        <w:spacing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8709E"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Calculate Mode:</w:t>
      </w:r>
    </w:p>
    <w:p w14:paraId="168434AA" w14:textId="77777777" w:rsidR="0048709E" w:rsidRPr="0048709E" w:rsidRDefault="0048709E" w:rsidP="0048709E">
      <w:pPr>
        <w:pStyle w:val="ListParagraph"/>
        <w:numPr>
          <w:ilvl w:val="1"/>
          <w:numId w:val="2"/>
        </w:num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8709E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Instead of storing all frequencies in an object, we can use a single pass to find the mode without storing all frequencies.</w:t>
      </w:r>
    </w:p>
    <w:p w14:paraId="68E50F95" w14:textId="77777777" w:rsidR="0048709E" w:rsidRPr="0048709E" w:rsidRDefault="0048709E" w:rsidP="0048709E">
      <w:pPr>
        <w:pStyle w:val="ListParagraph"/>
        <w:numPr>
          <w:ilvl w:val="0"/>
          <w:numId w:val="2"/>
        </w:numPr>
        <w:spacing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8709E"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Calculate Median:</w:t>
      </w:r>
    </w:p>
    <w:p w14:paraId="3693BF51" w14:textId="77777777" w:rsidR="0048709E" w:rsidRPr="0048709E" w:rsidRDefault="0048709E" w:rsidP="0048709E">
      <w:pPr>
        <w:pStyle w:val="ListParagraph"/>
        <w:numPr>
          <w:ilvl w:val="1"/>
          <w:numId w:val="2"/>
        </w:num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8709E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Instead of creating a new sorted array, we can use a selection algorithm to find the median in O(n) time and O(1) space.</w:t>
      </w:r>
    </w:p>
    <w:p w14:paraId="5D1F4763" w14:textId="77777777" w:rsidR="0048709E" w:rsidRPr="0048709E" w:rsidRDefault="0048709E" w:rsidP="0048709E">
      <w:pPr>
        <w:pStyle w:val="ListParagraph"/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8709E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Here is the improved code:</w:t>
      </w:r>
    </w:p>
    <w:p w14:paraId="7E59F037" w14:textId="77777777" w:rsidR="0048709E" w:rsidRDefault="0048709E" w:rsidP="004F39DA">
      <w:pPr>
        <w:pStyle w:val="ListParagraph"/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791B96D4" w14:textId="77777777" w:rsidR="009F1EFD" w:rsidRDefault="009F1EFD" w:rsidP="0037625C">
      <w:pPr>
        <w:spacing w:after="0" w:line="247" w:lineRule="auto"/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7B402CA5" w14:textId="77777777" w:rsidR="009F1EFD" w:rsidRDefault="009F1EFD" w:rsidP="0037625C">
      <w:pPr>
        <w:spacing w:after="0" w:line="247" w:lineRule="auto"/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07B24443" w14:textId="77777777" w:rsidR="009F1EFD" w:rsidRDefault="009F1EFD" w:rsidP="0037625C">
      <w:pPr>
        <w:spacing w:after="0" w:line="247" w:lineRule="auto"/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37FB35D4" w14:textId="77777777" w:rsidR="009F1EFD" w:rsidRDefault="009F1EFD" w:rsidP="0037625C">
      <w:pPr>
        <w:spacing w:after="0" w:line="247" w:lineRule="auto"/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0DC796A9" w14:textId="77777777" w:rsidR="009F1EFD" w:rsidRDefault="009F1EFD" w:rsidP="0037625C">
      <w:pPr>
        <w:spacing w:after="0" w:line="247" w:lineRule="auto"/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5CF5C37D" w14:textId="3B4CD657" w:rsidR="004F39DA" w:rsidRPr="0037625C" w:rsidRDefault="00B1376A" w:rsidP="0037625C">
      <w:pPr>
        <w:spacing w:after="0" w:line="247" w:lineRule="auto"/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</w:rPr>
        <w:lastRenderedPageBreak/>
        <w:t>s</w:t>
      </w:r>
      <w:r w:rsidR="004F39DA" w:rsidRPr="0037625C"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shd w:val="clear" w:color="auto" w:fill="FFFFFF"/>
        </w:rPr>
        <w:t xml:space="preserve">tatistics.js </w:t>
      </w:r>
    </w:p>
    <w:p w14:paraId="21B811D8" w14:textId="77777777" w:rsidR="004F39DA" w:rsidRPr="004F39DA" w:rsidRDefault="004F39DA" w:rsidP="004F39DA">
      <w:pPr>
        <w:pStyle w:val="ListParagraph"/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4BEF4552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const express = require('express');</w:t>
      </w:r>
    </w:p>
    <w:p w14:paraId="354328F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const router = express.Router();</w:t>
      </w:r>
    </w:p>
    <w:p w14:paraId="6C866A55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7BAA355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// Helper function to calculate mode</w:t>
      </w:r>
    </w:p>
    <w:p w14:paraId="4BCD2B30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const calculateMode = (numbers) =&gt; {</w:t>
      </w:r>
    </w:p>
    <w:p w14:paraId="18FEAF8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const frequency = {};</w:t>
      </w:r>
    </w:p>
    <w:p w14:paraId="7DA06E69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let maxFreq = 0;</w:t>
      </w:r>
    </w:p>
    <w:p w14:paraId="0EB89DF8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let modes = [];</w:t>
      </w:r>
    </w:p>
    <w:p w14:paraId="5B90F54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631DA75C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numbers.forEach(num =&gt; {</w:t>
      </w:r>
    </w:p>
    <w:p w14:paraId="03AA7215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frequency[num] = (frequency[num] || 0) + 1;</w:t>
      </w:r>
    </w:p>
    <w:p w14:paraId="3CE73432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if (frequency[num] &gt; maxFreq) {</w:t>
      </w:r>
    </w:p>
    <w:p w14:paraId="0CCA2E38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maxFreq = frequency[num];</w:t>
      </w:r>
    </w:p>
    <w:p w14:paraId="435BDBD5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modes = [num];</w:t>
      </w:r>
    </w:p>
    <w:p w14:paraId="360D4AC7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} else if (frequency[num] === maxFreq) {</w:t>
      </w:r>
    </w:p>
    <w:p w14:paraId="36FA8A50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modes.push(num);</w:t>
      </w:r>
    </w:p>
    <w:p w14:paraId="4498E69E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}</w:t>
      </w:r>
    </w:p>
    <w:p w14:paraId="38D42725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});</w:t>
      </w:r>
    </w:p>
    <w:p w14:paraId="3DEE97EC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05471EA4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return modes.length === numbers.length ? [] : modes; // If all values occur once, return empty array</w:t>
      </w:r>
    </w:p>
    <w:p w14:paraId="146F2E4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};</w:t>
      </w:r>
    </w:p>
    <w:p w14:paraId="084E41B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3D3AE11E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// Helper function to find the k-th smallest element (Quickselect algorithm)</w:t>
      </w:r>
    </w:p>
    <w:p w14:paraId="16DB101F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const quickselect = (arr, k) =&gt; {</w:t>
      </w:r>
    </w:p>
    <w:p w14:paraId="6D062F07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const partition = (left, right, pivotIndex) =&gt; {</w:t>
      </w:r>
    </w:p>
    <w:p w14:paraId="21472179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const pivotValue = arr[pivotIndex];</w:t>
      </w:r>
    </w:p>
    <w:p w14:paraId="40DBD13C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[arr[pivotIndex], arr[right]] = [arr[right], arr[pivotIndex]];</w:t>
      </w:r>
    </w:p>
    <w:p w14:paraId="4BF6C01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let storeIndex = left;</w:t>
      </w:r>
    </w:p>
    <w:p w14:paraId="54331AC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for (let i = left; i &lt; right; i++) {</w:t>
      </w:r>
    </w:p>
    <w:p w14:paraId="47970C8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if (arr[i] &lt; pivotValue) {</w:t>
      </w:r>
    </w:p>
    <w:p w14:paraId="08C84E6B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    [arr[storeIndex], arr[i]] = [arr[i], arr[storeIndex]];</w:t>
      </w:r>
    </w:p>
    <w:p w14:paraId="07751B44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    storeIndex++;</w:t>
      </w:r>
    </w:p>
    <w:p w14:paraId="32A3C29D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}</w:t>
      </w:r>
    </w:p>
    <w:p w14:paraId="4F6DE2BE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}</w:t>
      </w:r>
    </w:p>
    <w:p w14:paraId="45A06778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[arr[right], arr[storeIndex]] = [arr[storeIndex], arr[right]];</w:t>
      </w:r>
    </w:p>
    <w:p w14:paraId="35AE3545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return storeIndex;</w:t>
      </w:r>
    </w:p>
    <w:p w14:paraId="773E6743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};</w:t>
      </w:r>
    </w:p>
    <w:p w14:paraId="300C7552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68FD878E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let left = 0, right = arr.length - 1;</w:t>
      </w:r>
    </w:p>
    <w:p w14:paraId="6146385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while (left &lt;= right) {</w:t>
      </w:r>
    </w:p>
    <w:p w14:paraId="5DEC2EB5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const pivotIndex = Math.floor(Math.random() * (right - left + 1)) + left;</w:t>
      </w:r>
    </w:p>
    <w:p w14:paraId="48C8AC12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const newPivotIndex = partition(left, right, pivotIndex);</w:t>
      </w:r>
    </w:p>
    <w:p w14:paraId="557E11F8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if (newPivotIndex === k) {</w:t>
      </w:r>
    </w:p>
    <w:p w14:paraId="6084325B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lastRenderedPageBreak/>
        <w:t>            return arr[newPivotIndex];</w:t>
      </w:r>
    </w:p>
    <w:p w14:paraId="4A8CB00A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} else if (newPivotIndex &lt; k) {</w:t>
      </w:r>
    </w:p>
    <w:p w14:paraId="124A4774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left = newPivotIndex + 1;</w:t>
      </w:r>
    </w:p>
    <w:p w14:paraId="46A3DC1F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} else {</w:t>
      </w:r>
    </w:p>
    <w:p w14:paraId="174066D5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    right = newPivotIndex - 1;</w:t>
      </w:r>
    </w:p>
    <w:p w14:paraId="1CB5BD7E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}</w:t>
      </w:r>
    </w:p>
    <w:p w14:paraId="0333428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}</w:t>
      </w:r>
    </w:p>
    <w:p w14:paraId="608BC78C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};</w:t>
      </w:r>
    </w:p>
    <w:p w14:paraId="6D7340E4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798D6568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// Statistics Route</w:t>
      </w:r>
    </w:p>
    <w:p w14:paraId="40784D47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router.post('/', (req, res) =&gt; {</w:t>
      </w:r>
    </w:p>
    <w:p w14:paraId="6239786E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const { numbers } = req.body;</w:t>
      </w:r>
    </w:p>
    <w:p w14:paraId="51CDF36B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if (!Array.isArray(numbers) || numbers.length === 0) {</w:t>
      </w:r>
    </w:p>
    <w:p w14:paraId="6500397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return res.status(400).json({ error: 'Invalid input, expected a non-empty array' });</w:t>
      </w:r>
    </w:p>
    <w:p w14:paraId="54A8A1A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}</w:t>
      </w:r>
    </w:p>
    <w:p w14:paraId="644D87CF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0D6006BD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// Calculate Mean</w:t>
      </w:r>
    </w:p>
    <w:p w14:paraId="37EF41C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const sum = numbers.reduce((acc, num) =&gt; acc + num, 0);</w:t>
      </w:r>
    </w:p>
    <w:p w14:paraId="70BB1CD9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const mean = sum / numbers.length;</w:t>
      </w:r>
    </w:p>
    <w:p w14:paraId="554E9B74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43AE9D43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// Calculate Median</w:t>
      </w:r>
    </w:p>
    <w:p w14:paraId="1CD3F14D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const mid = Math.floor(numbers.length / 2);</w:t>
      </w:r>
    </w:p>
    <w:p w14:paraId="09DCE84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const median = numbers.length % 2 === 0</w:t>
      </w:r>
    </w:p>
    <w:p w14:paraId="7AC77BF9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? (quickselect(numbers, mid - 1) + quickselect(numbers, mid)) / 2</w:t>
      </w:r>
    </w:p>
    <w:p w14:paraId="51EC08A6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    : quickselect(numbers, mid);</w:t>
      </w:r>
    </w:p>
    <w:p w14:paraId="6714B89F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20FB905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// Calculate Mode</w:t>
      </w:r>
    </w:p>
    <w:p w14:paraId="6DDC441F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const mode = calculateMode(numbers);</w:t>
      </w:r>
    </w:p>
    <w:p w14:paraId="362E4B27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2905F49B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    res.json({ mean, median, mode });</w:t>
      </w:r>
    </w:p>
    <w:p w14:paraId="6485A530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});</w:t>
      </w:r>
    </w:p>
    <w:p w14:paraId="761F1C31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22898A60" w14:textId="77777777" w:rsidR="004F39DA" w:rsidRPr="004F39DA" w:rsidRDefault="004F39DA" w:rsidP="004F39D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F39DA"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  <w:lang w:val="en-IN"/>
        </w:rPr>
        <w:t>module.exports = router;</w:t>
      </w:r>
    </w:p>
    <w:p w14:paraId="5BA66DBA" w14:textId="77777777" w:rsidR="005A375F" w:rsidRDefault="005A375F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37098C61" w14:textId="77777777" w:rsidR="004F39DA" w:rsidRDefault="004F39DA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3B1F98FB" w14:textId="0D7AAA5D" w:rsidR="004F39DA" w:rsidRDefault="00DE1282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  <w:t xml:space="preserve">Tested with new code </w:t>
      </w:r>
    </w:p>
    <w:p w14:paraId="6390C3F5" w14:textId="77777777" w:rsidR="00DE1282" w:rsidRDefault="00DE1282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63E07C1A" w14:textId="7C22FB3D" w:rsidR="00DE1282" w:rsidRDefault="00DE1282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50D5BE7" wp14:editId="26656738">
            <wp:extent cx="5731510" cy="1937385"/>
            <wp:effectExtent l="0" t="0" r="2540" b="5715"/>
            <wp:docPr id="708874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7462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CD8F7" w14:textId="77777777" w:rsidR="00DE1282" w:rsidRDefault="00DE1282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6FD97B16" w14:textId="77777777" w:rsidR="00DE1282" w:rsidRDefault="00DE1282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2DEF3BE2" w14:textId="77777777" w:rsidR="005A375F" w:rsidRDefault="005A375F" w:rsidP="00B94B0A">
      <w:pPr>
        <w:spacing w:after="0" w:line="247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shd w:val="clear" w:color="auto" w:fill="FFFFFF"/>
        </w:rPr>
      </w:pPr>
    </w:p>
    <w:p w14:paraId="1D7B8B73" w14:textId="77777777" w:rsidR="005A375F" w:rsidRDefault="005A375F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EBACFF8" w14:textId="77777777" w:rsidR="00F726D8" w:rsidRDefault="00F726D8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37015F6" w14:textId="77777777" w:rsidR="00F726D8" w:rsidRPr="00D23A85" w:rsidRDefault="00F726D8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3D80D80" w14:textId="14A8B9EF" w:rsidR="007410E2" w:rsidRDefault="0037625C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1.6 </w:t>
      </w:r>
      <w:r w:rsidRPr="00F726D8"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  <w:t>@workspace /fix help me in improving the space complexity of sort.js file code</w:t>
      </w:r>
    </w:p>
    <w:p w14:paraId="6B0E174E" w14:textId="77777777" w:rsidR="0037625C" w:rsidRDefault="0037625C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7C5F970" w14:textId="6C837BD6" w:rsidR="0037625C" w:rsidRDefault="00EC1F9E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To improve the space complexity of the </w:t>
      </w:r>
      <w:hyperlink r:id="rId17" w:history="1">
        <w:r w:rsidRPr="00EC1F9E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sort.js</w:t>
        </w:r>
      </w:hyperlink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 file code, we can avoid creating a copy of the </w:t>
      </w:r>
      <w:hyperlink r:id="rId18" w:history="1">
        <w:r w:rsidRPr="00EC1F9E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numbers</w:t>
        </w:r>
      </w:hyperlink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 array and sort the array in place. Additionally, we can avoid using the </w:t>
      </w:r>
      <w:hyperlink r:id="rId19" w:history="1">
        <w:r w:rsidRPr="00EC1F9E">
          <w:rPr>
            <w:rStyle w:val="Hyperlink"/>
            <w:rFonts w:ascii="Calibri" w:hAnsi="Calibri" w:cs="Calibri"/>
            <w:sz w:val="24"/>
            <w:szCs w:val="24"/>
            <w:shd w:val="clear" w:color="auto" w:fill="FFFFFF"/>
          </w:rPr>
          <w:t>reverse</w:t>
        </w:r>
      </w:hyperlink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 method by directly sorting in descending order if needed.</w:t>
      </w:r>
    </w:p>
    <w:p w14:paraId="56B9C1B0" w14:textId="77777777" w:rsidR="00EC1F9E" w:rsidRDefault="00EC1F9E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40DCF4A" w14:textId="4033DC79" w:rsidR="00EC1F9E" w:rsidRDefault="00EC1F9E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Here is the improved code:</w:t>
      </w:r>
    </w:p>
    <w:p w14:paraId="70EA9076" w14:textId="77777777" w:rsidR="00EC1F9E" w:rsidRDefault="00EC1F9E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3041CD4" w14:textId="4EFC2427" w:rsidR="00EC1F9E" w:rsidRPr="00EC1F9E" w:rsidRDefault="00DF2E36" w:rsidP="00B94B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  <w:t>s</w:t>
      </w:r>
      <w:r w:rsidR="00EC1F9E" w:rsidRPr="00EC1F9E"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  <w:t xml:space="preserve">ort.js </w:t>
      </w:r>
    </w:p>
    <w:p w14:paraId="4D8E6952" w14:textId="77777777" w:rsidR="00EC1F9E" w:rsidRDefault="00EC1F9E" w:rsidP="00B94B0A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1889058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const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express = require('express');</w:t>
      </w:r>
    </w:p>
    <w:p w14:paraId="4F1679CD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const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router = </w:t>
      </w:r>
      <w:proofErr w:type="spellStart"/>
      <w:proofErr w:type="gram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express.Router</w:t>
      </w:r>
      <w:proofErr w:type="spellEnd"/>
      <w:proofErr w:type="gram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();</w:t>
      </w:r>
    </w:p>
    <w:p w14:paraId="2C4B94A7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6A9282B6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proofErr w:type="spellStart"/>
      <w:proofErr w:type="gram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router.post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(</w:t>
      </w:r>
      <w:proofErr w:type="gram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'/', (req, res) =&gt; {</w:t>
      </w:r>
    </w:p>
    <w:p w14:paraId="11AD7B3A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const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</w:t>
      </w:r>
      <w:proofErr w:type="gram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{ numbers</w:t>
      </w:r>
      <w:proofErr w:type="gram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, order = '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asc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' } = 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req.body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;</w:t>
      </w:r>
    </w:p>
    <w:p w14:paraId="475D2441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5B44B6B1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if </w:t>
      </w:r>
      <w:proofErr w:type="gram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(!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Array.isArray</w:t>
      </w:r>
      <w:proofErr w:type="spellEnd"/>
      <w:proofErr w:type="gram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(numbers) || 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numbers.some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(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num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=&gt; 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typeof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num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!== 'number')) {</w:t>
      </w:r>
    </w:p>
    <w:p w14:paraId="76217F69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    return </w:t>
      </w:r>
      <w:proofErr w:type="spellStart"/>
      <w:proofErr w:type="gram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res.status</w:t>
      </w:r>
      <w:proofErr w:type="spellEnd"/>
      <w:proofErr w:type="gram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(400).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json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({ error: 'Invalid input, expected an array of numbers' });</w:t>
      </w:r>
    </w:p>
    <w:p w14:paraId="7E21DA8C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    }</w:t>
      </w:r>
    </w:p>
    <w:p w14:paraId="73CA335A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2F2105B2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    // Sort the array in place</w:t>
      </w:r>
    </w:p>
    <w:p w14:paraId="20E45D33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</w:t>
      </w:r>
      <w:proofErr w:type="spellStart"/>
      <w:proofErr w:type="gram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numbers.sort</w:t>
      </w:r>
      <w:proofErr w:type="spellEnd"/>
      <w:proofErr w:type="gram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((a, b) =&gt; order === '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desc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' ? b - a : a - b);</w:t>
      </w:r>
    </w:p>
    <w:p w14:paraId="73D837B4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48DDEDD9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   </w:t>
      </w:r>
      <w:proofErr w:type="spellStart"/>
      <w:proofErr w:type="gram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res.json</w:t>
      </w:r>
      <w:proofErr w:type="spellEnd"/>
      <w:proofErr w:type="gram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({ </w:t>
      </w:r>
      <w:proofErr w:type="spell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sortedNumbers</w:t>
      </w:r>
      <w:proofErr w:type="spell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: numbers });</w:t>
      </w:r>
    </w:p>
    <w:p w14:paraId="04FA889C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});</w:t>
      </w:r>
    </w:p>
    <w:p w14:paraId="1A5775EE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</w:p>
    <w:p w14:paraId="2853FA36" w14:textId="77777777" w:rsidR="00EC1F9E" w:rsidRPr="00EC1F9E" w:rsidRDefault="00EC1F9E" w:rsidP="00EC1F9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proofErr w:type="spellStart"/>
      <w:proofErr w:type="gramStart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module.exports</w:t>
      </w:r>
      <w:proofErr w:type="spellEnd"/>
      <w:proofErr w:type="gramEnd"/>
      <w:r w:rsidRPr="00EC1F9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 = router;</w:t>
      </w:r>
    </w:p>
    <w:p w14:paraId="1FC273C2" w14:textId="0E5B859B" w:rsidR="00F26821" w:rsidRDefault="00F26821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9A74C4C" w14:textId="77777777" w:rsidR="00AB07EF" w:rsidRDefault="00AB07EF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770E274" w14:textId="77777777" w:rsidR="00AB07EF" w:rsidRDefault="00AB07EF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89A52D9" w14:textId="6CE7318D" w:rsidR="00AB07EF" w:rsidRDefault="00E62626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lastRenderedPageBreak/>
        <w:t xml:space="preserve">1.7 </w:t>
      </w:r>
      <w:r w:rsidR="00CB2468" w:rsidRPr="00CB2468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@workspace /fix help me in improving the space complexity of search.js file code</w:t>
      </w:r>
    </w:p>
    <w:p w14:paraId="3B5A1F1B" w14:textId="77777777" w:rsidR="007C0027" w:rsidRDefault="007C0027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6881821" w14:textId="056C949E" w:rsidR="007C0027" w:rsidRPr="00F726D8" w:rsidRDefault="007C0027" w:rsidP="00AB07EF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</w:pPr>
      <w:r w:rsidRPr="00F726D8">
        <w:rPr>
          <w:rFonts w:ascii="Calibri" w:hAnsi="Calibri" w:cs="Calibri"/>
          <w:b/>
          <w:bCs/>
          <w:color w:val="404040" w:themeColor="text1" w:themeTint="BF"/>
          <w:sz w:val="24"/>
          <w:szCs w:val="24"/>
          <w:shd w:val="clear" w:color="auto" w:fill="FFFFFF"/>
        </w:rPr>
        <w:t>@workspace /fix help me in improving the space complexity of search.js file code</w:t>
      </w:r>
    </w:p>
    <w:p w14:paraId="36C4848E" w14:textId="77777777" w:rsidR="007C0027" w:rsidRDefault="007C0027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4F93B0F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To improve the space complexity of the </w:t>
      </w:r>
      <w:hyperlink r:id="rId20" w:history="1">
        <w:r w:rsidRPr="004A61CC">
          <w:rPr>
            <w:rStyle w:val="Hyperlink"/>
            <w:rFonts w:ascii="Calibri" w:hAnsi="Calibri" w:cs="Calibri"/>
            <w:sz w:val="24"/>
            <w:szCs w:val="24"/>
            <w:shd w:val="clear" w:color="auto" w:fill="FFFFFF"/>
            <w:lang w:val="en-IN"/>
          </w:rPr>
          <w:t>sort.js</w:t>
        </w:r>
      </w:hyperlink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 file code, we can avoid creating a copy of the </w:t>
      </w:r>
      <w:hyperlink r:id="rId21" w:history="1">
        <w:r w:rsidRPr="004A61CC">
          <w:rPr>
            <w:rStyle w:val="Hyperlink"/>
            <w:rFonts w:ascii="Calibri" w:hAnsi="Calibri" w:cs="Calibri"/>
            <w:sz w:val="24"/>
            <w:szCs w:val="24"/>
            <w:shd w:val="clear" w:color="auto" w:fill="FFFFFF"/>
            <w:lang w:val="en-IN"/>
          </w:rPr>
          <w:t>numbers</w:t>
        </w:r>
      </w:hyperlink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 xml:space="preserve"> array for sorting. Instead, we can sort the array in place. This will reduce the space complexity from O(n) to </w:t>
      </w:r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O(</w:t>
      </w:r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1).</w:t>
      </w:r>
    </w:p>
    <w:p w14:paraId="785B8F41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  <w:lang w:val="en-IN"/>
        </w:rPr>
        <w:t>Here is the improved code:</w:t>
      </w:r>
    </w:p>
    <w:p w14:paraId="1703C0F9" w14:textId="77777777" w:rsidR="007C0027" w:rsidRDefault="007C0027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2784CE98" w14:textId="77777777" w:rsidR="004A61CC" w:rsidRDefault="004A61CC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5A9F2FB" w14:textId="52D38617" w:rsidR="004A61CC" w:rsidRDefault="004A61CC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search.js </w:t>
      </w:r>
    </w:p>
    <w:p w14:paraId="6D2C874A" w14:textId="77777777" w:rsidR="004A61CC" w:rsidRDefault="004A61CC" w:rsidP="00AB07EF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8A4E790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const express = require('express');</w:t>
      </w:r>
    </w:p>
    <w:p w14:paraId="6954832F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const router = </w:t>
      </w:r>
      <w:proofErr w:type="spellStart"/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express.Router</w:t>
      </w:r>
      <w:proofErr w:type="spellEnd"/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);</w:t>
      </w:r>
    </w:p>
    <w:p w14:paraId="6A399649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3E476428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proofErr w:type="spellStart"/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router.post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</w:t>
      </w:r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'/', (req, res) =&gt; {</w:t>
      </w:r>
    </w:p>
    <w:p w14:paraId="53DA331D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const </w:t>
      </w:r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{ numbers</w:t>
      </w:r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, order = '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asc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' } = 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req.body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;</w:t>
      </w:r>
    </w:p>
    <w:p w14:paraId="74E7BE8B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985C09F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if </w:t>
      </w:r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!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Array.isArray</w:t>
      </w:r>
      <w:proofErr w:type="spellEnd"/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(numbers) || 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numbers.some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(num =&gt; 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typeof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num !== 'number')) {</w:t>
      </w:r>
    </w:p>
    <w:p w14:paraId="1B3B83C8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    return </w:t>
      </w:r>
      <w:proofErr w:type="spellStart"/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res.status</w:t>
      </w:r>
      <w:proofErr w:type="spellEnd"/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400).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json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{ error: 'Invalid input, expected an array of numbers' });</w:t>
      </w:r>
    </w:p>
    <w:p w14:paraId="553B5869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}</w:t>
      </w:r>
    </w:p>
    <w:p w14:paraId="60BB9C4B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867D585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// Sort the array in place</w:t>
      </w:r>
    </w:p>
    <w:p w14:paraId="627714D9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</w:t>
      </w:r>
      <w:proofErr w:type="spellStart"/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numbers.sort</w:t>
      </w:r>
      <w:proofErr w:type="spellEnd"/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(a, b) =&gt; a - b);</w:t>
      </w:r>
    </w:p>
    <w:p w14:paraId="0D67B841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5F144CE9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if (order === 'desc') {</w:t>
      </w:r>
    </w:p>
    <w:p w14:paraId="28D7626F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    </w:t>
      </w:r>
      <w:proofErr w:type="spellStart"/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numbers.reverse</w:t>
      </w:r>
      <w:proofErr w:type="spellEnd"/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); // Reverse for descending order</w:t>
      </w:r>
    </w:p>
    <w:p w14:paraId="69E8035B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} else if (</w:t>
      </w:r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order !</w:t>
      </w:r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== '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asc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') {</w:t>
      </w:r>
    </w:p>
    <w:p w14:paraId="04D59B65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    return </w:t>
      </w:r>
      <w:proofErr w:type="spellStart"/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res.status</w:t>
      </w:r>
      <w:proofErr w:type="spellEnd"/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400).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json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({ error: 'Invalid order, use "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asc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" or "desc"' });</w:t>
      </w:r>
    </w:p>
    <w:p w14:paraId="11B7234C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}</w:t>
      </w:r>
    </w:p>
    <w:p w14:paraId="39D1D787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246235F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   </w:t>
      </w:r>
      <w:proofErr w:type="spellStart"/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res.json</w:t>
      </w:r>
      <w:proofErr w:type="spellEnd"/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({ </w:t>
      </w:r>
      <w:proofErr w:type="spell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sortedNumbers</w:t>
      </w:r>
      <w:proofErr w:type="spell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: numbers });</w:t>
      </w:r>
    </w:p>
    <w:p w14:paraId="17C7B860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});</w:t>
      </w:r>
    </w:p>
    <w:p w14:paraId="63F8EB94" w14:textId="77777777" w:rsidR="004A61CC" w:rsidRP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0A779D3E" w14:textId="5F726927" w:rsid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proofErr w:type="spellStart"/>
      <w:proofErr w:type="gramStart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module.exports</w:t>
      </w:r>
      <w:proofErr w:type="spellEnd"/>
      <w:proofErr w:type="gramEnd"/>
      <w:r w:rsidRPr="004A61CC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= router;</w:t>
      </w:r>
    </w:p>
    <w:p w14:paraId="76669BDA" w14:textId="77777777" w:rsidR="004A61CC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1E3F0AF0" w14:textId="77777777" w:rsidR="004A61CC" w:rsidRPr="00D23A85" w:rsidRDefault="004A61CC" w:rsidP="004A61C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C0A2B69" w14:textId="77777777" w:rsidR="00F26821" w:rsidRPr="00D23A85" w:rsidRDefault="00F26821" w:rsidP="006E012F">
      <w:pPr>
        <w:spacing w:after="0" w:line="247" w:lineRule="auto"/>
        <w:jc w:val="center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1756A3F" w14:textId="3C22172F" w:rsidR="00857C30" w:rsidRDefault="00BF3044" w:rsidP="00A43841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By following the</w:t>
      </w:r>
      <w:r w:rsidR="009E0E95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se</w:t>
      </w:r>
      <w:r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steps, you have successfully utilized </w:t>
      </w:r>
      <w:r w:rsidR="00102B66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g</w:t>
      </w:r>
      <w:r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enerative </w:t>
      </w:r>
      <w:r w:rsidR="003B33C9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t</w:t>
      </w:r>
      <w:r w:rsidR="008409D7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o analyze and optimize the utility function </w:t>
      </w:r>
      <w:r w:rsidR="00F20F44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for </w:t>
      </w:r>
      <w:r w:rsidR="008409D7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space complexity in </w:t>
      </w:r>
      <w:proofErr w:type="spellStart"/>
      <w:r w:rsidR="008409D7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Expressgo's</w:t>
      </w:r>
      <w:proofErr w:type="spellEnd"/>
      <w:r w:rsidR="008409D7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</w:t>
      </w:r>
      <w:r w:rsidR="00977487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application</w:t>
      </w:r>
      <w:r w:rsidR="008409D7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code using GitHub </w:t>
      </w:r>
      <w:r w:rsidR="00AC5613"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Copilot</w:t>
      </w:r>
      <w:r w:rsidRPr="00D23A85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, thereby improving the efficiency and scalability of memory usage.</w:t>
      </w:r>
    </w:p>
    <w:p w14:paraId="156CF0C2" w14:textId="77777777" w:rsidR="00F726D8" w:rsidRDefault="00F726D8" w:rsidP="00A43841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7C3A8479" w14:textId="77777777" w:rsidR="00F726D8" w:rsidRDefault="00F726D8" w:rsidP="00A43841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4D91D78A" w14:textId="77777777" w:rsidR="00F726D8" w:rsidRPr="00D23A85" w:rsidRDefault="00F726D8" w:rsidP="00A43841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sectPr w:rsidR="00F726D8" w:rsidRPr="00D23A85" w:rsidSect="006536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24DFB4" w14:textId="77777777" w:rsidR="00364E91" w:rsidRDefault="00364E91" w:rsidP="00B94611">
      <w:pPr>
        <w:spacing w:after="0" w:line="240" w:lineRule="auto"/>
      </w:pPr>
      <w:r>
        <w:separator/>
      </w:r>
    </w:p>
  </w:endnote>
  <w:endnote w:type="continuationSeparator" w:id="0">
    <w:p w14:paraId="7C14B08F" w14:textId="77777777" w:rsidR="00364E91" w:rsidRDefault="00364E91" w:rsidP="00B94611">
      <w:pPr>
        <w:spacing w:after="0" w:line="240" w:lineRule="auto"/>
      </w:pPr>
      <w:r>
        <w:continuationSeparator/>
      </w:r>
    </w:p>
  </w:endnote>
  <w:endnote w:type="continuationNotice" w:id="1">
    <w:p w14:paraId="151C8FA9" w14:textId="77777777" w:rsidR="00364E91" w:rsidRDefault="00364E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DBC124" w14:textId="77777777" w:rsidR="00364E91" w:rsidRDefault="00364E91" w:rsidP="00B94611">
      <w:pPr>
        <w:spacing w:after="0" w:line="240" w:lineRule="auto"/>
      </w:pPr>
      <w:r>
        <w:separator/>
      </w:r>
    </w:p>
  </w:footnote>
  <w:footnote w:type="continuationSeparator" w:id="0">
    <w:p w14:paraId="7300988F" w14:textId="77777777" w:rsidR="00364E91" w:rsidRDefault="00364E91" w:rsidP="00B94611">
      <w:pPr>
        <w:spacing w:after="0" w:line="240" w:lineRule="auto"/>
      </w:pPr>
      <w:r>
        <w:continuationSeparator/>
      </w:r>
    </w:p>
  </w:footnote>
  <w:footnote w:type="continuationNotice" w:id="1">
    <w:p w14:paraId="333F5E74" w14:textId="77777777" w:rsidR="00364E91" w:rsidRDefault="00364E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F681B"/>
    <w:multiLevelType w:val="multilevel"/>
    <w:tmpl w:val="32544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6A2446"/>
    <w:multiLevelType w:val="multilevel"/>
    <w:tmpl w:val="C6CAAF24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1453590611">
    <w:abstractNumId w:val="1"/>
  </w:num>
  <w:num w:numId="2" w16cid:durableId="140328699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20259"/>
    <w:rsid w:val="00023A81"/>
    <w:rsid w:val="00025CB6"/>
    <w:rsid w:val="00027E91"/>
    <w:rsid w:val="00030767"/>
    <w:rsid w:val="00031224"/>
    <w:rsid w:val="00031B55"/>
    <w:rsid w:val="00034A13"/>
    <w:rsid w:val="00035155"/>
    <w:rsid w:val="00050542"/>
    <w:rsid w:val="00052D01"/>
    <w:rsid w:val="00053951"/>
    <w:rsid w:val="0005481C"/>
    <w:rsid w:val="000600A4"/>
    <w:rsid w:val="00060219"/>
    <w:rsid w:val="00060956"/>
    <w:rsid w:val="00060A26"/>
    <w:rsid w:val="00061B09"/>
    <w:rsid w:val="000620BB"/>
    <w:rsid w:val="000622A1"/>
    <w:rsid w:val="00073A8A"/>
    <w:rsid w:val="000815C4"/>
    <w:rsid w:val="00085578"/>
    <w:rsid w:val="000877CD"/>
    <w:rsid w:val="0009023B"/>
    <w:rsid w:val="000902FB"/>
    <w:rsid w:val="00090DAF"/>
    <w:rsid w:val="00091C35"/>
    <w:rsid w:val="00095AB0"/>
    <w:rsid w:val="000A09EC"/>
    <w:rsid w:val="000A2EE3"/>
    <w:rsid w:val="000A49BB"/>
    <w:rsid w:val="000A684C"/>
    <w:rsid w:val="000B3C04"/>
    <w:rsid w:val="000B3CAA"/>
    <w:rsid w:val="000B4F7D"/>
    <w:rsid w:val="000C500F"/>
    <w:rsid w:val="000C532E"/>
    <w:rsid w:val="000D068B"/>
    <w:rsid w:val="000D0A2D"/>
    <w:rsid w:val="000D2AA8"/>
    <w:rsid w:val="000D7327"/>
    <w:rsid w:val="000E174C"/>
    <w:rsid w:val="000E2B3B"/>
    <w:rsid w:val="000E3F1D"/>
    <w:rsid w:val="000E5D18"/>
    <w:rsid w:val="000F03FC"/>
    <w:rsid w:val="000F0DE1"/>
    <w:rsid w:val="000F117D"/>
    <w:rsid w:val="000F14E0"/>
    <w:rsid w:val="000F22FF"/>
    <w:rsid w:val="000F2C2F"/>
    <w:rsid w:val="000F6304"/>
    <w:rsid w:val="00101D43"/>
    <w:rsid w:val="00102B66"/>
    <w:rsid w:val="00102D34"/>
    <w:rsid w:val="0010470F"/>
    <w:rsid w:val="001052E5"/>
    <w:rsid w:val="00106300"/>
    <w:rsid w:val="0011052E"/>
    <w:rsid w:val="00111BCA"/>
    <w:rsid w:val="001132F9"/>
    <w:rsid w:val="001138F3"/>
    <w:rsid w:val="00113CDB"/>
    <w:rsid w:val="001160EB"/>
    <w:rsid w:val="00122223"/>
    <w:rsid w:val="00123742"/>
    <w:rsid w:val="00132342"/>
    <w:rsid w:val="0014216D"/>
    <w:rsid w:val="001449EA"/>
    <w:rsid w:val="00150F17"/>
    <w:rsid w:val="00150FBD"/>
    <w:rsid w:val="00154A44"/>
    <w:rsid w:val="001553FF"/>
    <w:rsid w:val="001570B2"/>
    <w:rsid w:val="00161F28"/>
    <w:rsid w:val="001663C5"/>
    <w:rsid w:val="00172823"/>
    <w:rsid w:val="0017295E"/>
    <w:rsid w:val="00175BDC"/>
    <w:rsid w:val="00183342"/>
    <w:rsid w:val="00191A5E"/>
    <w:rsid w:val="00191BCE"/>
    <w:rsid w:val="00193166"/>
    <w:rsid w:val="00197BF5"/>
    <w:rsid w:val="001A0D6F"/>
    <w:rsid w:val="001A26B5"/>
    <w:rsid w:val="001A702D"/>
    <w:rsid w:val="001B0EBD"/>
    <w:rsid w:val="001B1216"/>
    <w:rsid w:val="001B2996"/>
    <w:rsid w:val="001C3166"/>
    <w:rsid w:val="001C52E6"/>
    <w:rsid w:val="001C6E71"/>
    <w:rsid w:val="001C6F40"/>
    <w:rsid w:val="001D2005"/>
    <w:rsid w:val="001D3FB1"/>
    <w:rsid w:val="001D5CC9"/>
    <w:rsid w:val="001D6E63"/>
    <w:rsid w:val="001E1D65"/>
    <w:rsid w:val="001E6CCF"/>
    <w:rsid w:val="001F45F9"/>
    <w:rsid w:val="001F45FB"/>
    <w:rsid w:val="001F5341"/>
    <w:rsid w:val="002017EA"/>
    <w:rsid w:val="00203DDE"/>
    <w:rsid w:val="00206828"/>
    <w:rsid w:val="002070DC"/>
    <w:rsid w:val="002134B6"/>
    <w:rsid w:val="0021697D"/>
    <w:rsid w:val="002250C6"/>
    <w:rsid w:val="002259D9"/>
    <w:rsid w:val="00226A3E"/>
    <w:rsid w:val="00237F26"/>
    <w:rsid w:val="00242C64"/>
    <w:rsid w:val="00253629"/>
    <w:rsid w:val="00260AB4"/>
    <w:rsid w:val="00263422"/>
    <w:rsid w:val="0026399A"/>
    <w:rsid w:val="002715C5"/>
    <w:rsid w:val="00273EBE"/>
    <w:rsid w:val="002827C0"/>
    <w:rsid w:val="00282E9A"/>
    <w:rsid w:val="002861AD"/>
    <w:rsid w:val="0028659C"/>
    <w:rsid w:val="002866FE"/>
    <w:rsid w:val="00296FF5"/>
    <w:rsid w:val="00297C30"/>
    <w:rsid w:val="002A2D1B"/>
    <w:rsid w:val="002A70AB"/>
    <w:rsid w:val="002B565C"/>
    <w:rsid w:val="002D3DE6"/>
    <w:rsid w:val="002D4AF4"/>
    <w:rsid w:val="002E083B"/>
    <w:rsid w:val="002F1CB6"/>
    <w:rsid w:val="002F1E40"/>
    <w:rsid w:val="002F3EC4"/>
    <w:rsid w:val="002F55CC"/>
    <w:rsid w:val="002F7C10"/>
    <w:rsid w:val="00303746"/>
    <w:rsid w:val="00305465"/>
    <w:rsid w:val="00305AE2"/>
    <w:rsid w:val="00312CD2"/>
    <w:rsid w:val="00313385"/>
    <w:rsid w:val="003156F1"/>
    <w:rsid w:val="00320049"/>
    <w:rsid w:val="00333380"/>
    <w:rsid w:val="0033458E"/>
    <w:rsid w:val="003441F1"/>
    <w:rsid w:val="00345F18"/>
    <w:rsid w:val="00350B43"/>
    <w:rsid w:val="00352D46"/>
    <w:rsid w:val="0035476D"/>
    <w:rsid w:val="00354ADD"/>
    <w:rsid w:val="00361C0E"/>
    <w:rsid w:val="00364A5E"/>
    <w:rsid w:val="00364E91"/>
    <w:rsid w:val="00372966"/>
    <w:rsid w:val="0037499D"/>
    <w:rsid w:val="0037625C"/>
    <w:rsid w:val="0037736A"/>
    <w:rsid w:val="00380486"/>
    <w:rsid w:val="00380BCC"/>
    <w:rsid w:val="0038241B"/>
    <w:rsid w:val="003832DD"/>
    <w:rsid w:val="003849E3"/>
    <w:rsid w:val="00384E1E"/>
    <w:rsid w:val="0038629E"/>
    <w:rsid w:val="00387791"/>
    <w:rsid w:val="0039131B"/>
    <w:rsid w:val="00392719"/>
    <w:rsid w:val="003967B8"/>
    <w:rsid w:val="00396A69"/>
    <w:rsid w:val="003A02DC"/>
    <w:rsid w:val="003A2090"/>
    <w:rsid w:val="003A2CCE"/>
    <w:rsid w:val="003A3470"/>
    <w:rsid w:val="003B33C9"/>
    <w:rsid w:val="003B401D"/>
    <w:rsid w:val="003B51C3"/>
    <w:rsid w:val="003B5577"/>
    <w:rsid w:val="003C100E"/>
    <w:rsid w:val="003C3123"/>
    <w:rsid w:val="003D425B"/>
    <w:rsid w:val="003D4C30"/>
    <w:rsid w:val="003E3610"/>
    <w:rsid w:val="003E6C3D"/>
    <w:rsid w:val="003F547C"/>
    <w:rsid w:val="003F7201"/>
    <w:rsid w:val="003F7205"/>
    <w:rsid w:val="004003BA"/>
    <w:rsid w:val="00410D05"/>
    <w:rsid w:val="00420C2E"/>
    <w:rsid w:val="00422FEB"/>
    <w:rsid w:val="00423962"/>
    <w:rsid w:val="00426838"/>
    <w:rsid w:val="00427BF5"/>
    <w:rsid w:val="0043046B"/>
    <w:rsid w:val="00431F61"/>
    <w:rsid w:val="00433461"/>
    <w:rsid w:val="00433486"/>
    <w:rsid w:val="0044077C"/>
    <w:rsid w:val="00446A11"/>
    <w:rsid w:val="00450D62"/>
    <w:rsid w:val="00451F4D"/>
    <w:rsid w:val="004549F3"/>
    <w:rsid w:val="00461037"/>
    <w:rsid w:val="004638FE"/>
    <w:rsid w:val="00470935"/>
    <w:rsid w:val="00473466"/>
    <w:rsid w:val="00474D54"/>
    <w:rsid w:val="004836A7"/>
    <w:rsid w:val="0048709E"/>
    <w:rsid w:val="00487FA8"/>
    <w:rsid w:val="00493828"/>
    <w:rsid w:val="004938E2"/>
    <w:rsid w:val="004A4C6F"/>
    <w:rsid w:val="004A5719"/>
    <w:rsid w:val="004A61CC"/>
    <w:rsid w:val="004A6510"/>
    <w:rsid w:val="004B2471"/>
    <w:rsid w:val="004B3D55"/>
    <w:rsid w:val="004B3F62"/>
    <w:rsid w:val="004B4778"/>
    <w:rsid w:val="004B6665"/>
    <w:rsid w:val="004C0828"/>
    <w:rsid w:val="004C55EF"/>
    <w:rsid w:val="004D2453"/>
    <w:rsid w:val="004D320C"/>
    <w:rsid w:val="004D5C09"/>
    <w:rsid w:val="004D5F77"/>
    <w:rsid w:val="004E0A7C"/>
    <w:rsid w:val="004E521E"/>
    <w:rsid w:val="004E6DA0"/>
    <w:rsid w:val="004F0563"/>
    <w:rsid w:val="004F39DA"/>
    <w:rsid w:val="00501D0D"/>
    <w:rsid w:val="00505F27"/>
    <w:rsid w:val="00507519"/>
    <w:rsid w:val="00507698"/>
    <w:rsid w:val="00507CC0"/>
    <w:rsid w:val="00511F3F"/>
    <w:rsid w:val="005250EC"/>
    <w:rsid w:val="00526318"/>
    <w:rsid w:val="0054328B"/>
    <w:rsid w:val="00551981"/>
    <w:rsid w:val="00551A9A"/>
    <w:rsid w:val="00551FA0"/>
    <w:rsid w:val="0055499A"/>
    <w:rsid w:val="0055751F"/>
    <w:rsid w:val="0056488A"/>
    <w:rsid w:val="005677E5"/>
    <w:rsid w:val="00567B06"/>
    <w:rsid w:val="00573B12"/>
    <w:rsid w:val="0057471D"/>
    <w:rsid w:val="00575634"/>
    <w:rsid w:val="0057636C"/>
    <w:rsid w:val="00577DB3"/>
    <w:rsid w:val="00585452"/>
    <w:rsid w:val="00586475"/>
    <w:rsid w:val="00590BF7"/>
    <w:rsid w:val="00593FB5"/>
    <w:rsid w:val="00595A83"/>
    <w:rsid w:val="0059607D"/>
    <w:rsid w:val="005A0E33"/>
    <w:rsid w:val="005A0E71"/>
    <w:rsid w:val="005A26B7"/>
    <w:rsid w:val="005A375F"/>
    <w:rsid w:val="005A60C8"/>
    <w:rsid w:val="005A6D01"/>
    <w:rsid w:val="005B06CC"/>
    <w:rsid w:val="005B2957"/>
    <w:rsid w:val="005B354E"/>
    <w:rsid w:val="005B42DB"/>
    <w:rsid w:val="005B53D3"/>
    <w:rsid w:val="005B6E79"/>
    <w:rsid w:val="005C3DA2"/>
    <w:rsid w:val="005D00B7"/>
    <w:rsid w:val="005D647B"/>
    <w:rsid w:val="005F03D0"/>
    <w:rsid w:val="005F1918"/>
    <w:rsid w:val="005F1D52"/>
    <w:rsid w:val="005F3108"/>
    <w:rsid w:val="005F3964"/>
    <w:rsid w:val="005F3975"/>
    <w:rsid w:val="005F3C21"/>
    <w:rsid w:val="005F641B"/>
    <w:rsid w:val="00600A8D"/>
    <w:rsid w:val="00601E71"/>
    <w:rsid w:val="00604A93"/>
    <w:rsid w:val="0060553C"/>
    <w:rsid w:val="006057AA"/>
    <w:rsid w:val="006060E1"/>
    <w:rsid w:val="00606AD8"/>
    <w:rsid w:val="006157F0"/>
    <w:rsid w:val="00621379"/>
    <w:rsid w:val="00623D5E"/>
    <w:rsid w:val="00630B87"/>
    <w:rsid w:val="00631B31"/>
    <w:rsid w:val="00634990"/>
    <w:rsid w:val="0064219D"/>
    <w:rsid w:val="006536D3"/>
    <w:rsid w:val="006558E0"/>
    <w:rsid w:val="0065799A"/>
    <w:rsid w:val="006603B8"/>
    <w:rsid w:val="006621E1"/>
    <w:rsid w:val="00663270"/>
    <w:rsid w:val="00663549"/>
    <w:rsid w:val="006644C2"/>
    <w:rsid w:val="00664C8E"/>
    <w:rsid w:val="006678EB"/>
    <w:rsid w:val="0067022E"/>
    <w:rsid w:val="00670F1E"/>
    <w:rsid w:val="00674921"/>
    <w:rsid w:val="00675786"/>
    <w:rsid w:val="006770F7"/>
    <w:rsid w:val="00680387"/>
    <w:rsid w:val="00680E8C"/>
    <w:rsid w:val="0068188E"/>
    <w:rsid w:val="00681DA8"/>
    <w:rsid w:val="00685298"/>
    <w:rsid w:val="0069080B"/>
    <w:rsid w:val="006A3A10"/>
    <w:rsid w:val="006A59B7"/>
    <w:rsid w:val="006A73BC"/>
    <w:rsid w:val="006B2E5D"/>
    <w:rsid w:val="006B3163"/>
    <w:rsid w:val="006B538A"/>
    <w:rsid w:val="006B7CAD"/>
    <w:rsid w:val="006C041F"/>
    <w:rsid w:val="006C195C"/>
    <w:rsid w:val="006C34E8"/>
    <w:rsid w:val="006C4D05"/>
    <w:rsid w:val="006C78A3"/>
    <w:rsid w:val="006D2209"/>
    <w:rsid w:val="006E012F"/>
    <w:rsid w:val="006E3AAB"/>
    <w:rsid w:val="006E41D5"/>
    <w:rsid w:val="006E7A7C"/>
    <w:rsid w:val="006F1F4A"/>
    <w:rsid w:val="006F4093"/>
    <w:rsid w:val="006F50D4"/>
    <w:rsid w:val="007014C3"/>
    <w:rsid w:val="007057BD"/>
    <w:rsid w:val="00706A2F"/>
    <w:rsid w:val="00711B2C"/>
    <w:rsid w:val="00711F6E"/>
    <w:rsid w:val="00713A6D"/>
    <w:rsid w:val="00716170"/>
    <w:rsid w:val="00723AF9"/>
    <w:rsid w:val="007324BF"/>
    <w:rsid w:val="0073528F"/>
    <w:rsid w:val="007410E2"/>
    <w:rsid w:val="00742BB7"/>
    <w:rsid w:val="00744893"/>
    <w:rsid w:val="00745625"/>
    <w:rsid w:val="00750800"/>
    <w:rsid w:val="00751EC7"/>
    <w:rsid w:val="007529F7"/>
    <w:rsid w:val="00752FFB"/>
    <w:rsid w:val="00753041"/>
    <w:rsid w:val="0075490D"/>
    <w:rsid w:val="0075539B"/>
    <w:rsid w:val="007627EC"/>
    <w:rsid w:val="007753A7"/>
    <w:rsid w:val="007763BE"/>
    <w:rsid w:val="00780C38"/>
    <w:rsid w:val="007810A9"/>
    <w:rsid w:val="00781C65"/>
    <w:rsid w:val="0079063F"/>
    <w:rsid w:val="00790EEC"/>
    <w:rsid w:val="00793CD7"/>
    <w:rsid w:val="00797446"/>
    <w:rsid w:val="007A4356"/>
    <w:rsid w:val="007A5DF0"/>
    <w:rsid w:val="007B22B9"/>
    <w:rsid w:val="007B5EA8"/>
    <w:rsid w:val="007B7562"/>
    <w:rsid w:val="007B7C5E"/>
    <w:rsid w:val="007C0027"/>
    <w:rsid w:val="007C2C9D"/>
    <w:rsid w:val="007C3D24"/>
    <w:rsid w:val="007C6075"/>
    <w:rsid w:val="007C6228"/>
    <w:rsid w:val="007D2167"/>
    <w:rsid w:val="007D5A72"/>
    <w:rsid w:val="007D65A1"/>
    <w:rsid w:val="007F07AE"/>
    <w:rsid w:val="007F0E5B"/>
    <w:rsid w:val="007F7861"/>
    <w:rsid w:val="007F7A94"/>
    <w:rsid w:val="00802B8E"/>
    <w:rsid w:val="0080310B"/>
    <w:rsid w:val="008055FE"/>
    <w:rsid w:val="008058AB"/>
    <w:rsid w:val="00806DEF"/>
    <w:rsid w:val="00814F9E"/>
    <w:rsid w:val="0081673C"/>
    <w:rsid w:val="00817781"/>
    <w:rsid w:val="00830CA3"/>
    <w:rsid w:val="0083304C"/>
    <w:rsid w:val="00833191"/>
    <w:rsid w:val="00833503"/>
    <w:rsid w:val="00834820"/>
    <w:rsid w:val="00837BFA"/>
    <w:rsid w:val="00837DFA"/>
    <w:rsid w:val="008409D7"/>
    <w:rsid w:val="00845259"/>
    <w:rsid w:val="00846E5A"/>
    <w:rsid w:val="00850A9E"/>
    <w:rsid w:val="00857C30"/>
    <w:rsid w:val="008608E5"/>
    <w:rsid w:val="008613E5"/>
    <w:rsid w:val="00866EBF"/>
    <w:rsid w:val="00867D34"/>
    <w:rsid w:val="00872F22"/>
    <w:rsid w:val="008740A8"/>
    <w:rsid w:val="00876C35"/>
    <w:rsid w:val="008775DE"/>
    <w:rsid w:val="0088169E"/>
    <w:rsid w:val="008821C6"/>
    <w:rsid w:val="0089437A"/>
    <w:rsid w:val="0089667E"/>
    <w:rsid w:val="00897996"/>
    <w:rsid w:val="008A62D7"/>
    <w:rsid w:val="008B0B79"/>
    <w:rsid w:val="008B2F1C"/>
    <w:rsid w:val="008B4E60"/>
    <w:rsid w:val="008B5E04"/>
    <w:rsid w:val="008C0469"/>
    <w:rsid w:val="008C07F4"/>
    <w:rsid w:val="008C1067"/>
    <w:rsid w:val="008C1169"/>
    <w:rsid w:val="008C36B2"/>
    <w:rsid w:val="008C5111"/>
    <w:rsid w:val="008C5B2A"/>
    <w:rsid w:val="008C5FCB"/>
    <w:rsid w:val="008C77F1"/>
    <w:rsid w:val="008D2CE6"/>
    <w:rsid w:val="008E491D"/>
    <w:rsid w:val="008F20FC"/>
    <w:rsid w:val="008F26A6"/>
    <w:rsid w:val="008F63DF"/>
    <w:rsid w:val="008F6604"/>
    <w:rsid w:val="00902187"/>
    <w:rsid w:val="00904693"/>
    <w:rsid w:val="0090473F"/>
    <w:rsid w:val="00904B13"/>
    <w:rsid w:val="00916B63"/>
    <w:rsid w:val="00916BCD"/>
    <w:rsid w:val="00917A31"/>
    <w:rsid w:val="00925391"/>
    <w:rsid w:val="00925F87"/>
    <w:rsid w:val="00926C59"/>
    <w:rsid w:val="00933A81"/>
    <w:rsid w:val="00934107"/>
    <w:rsid w:val="00935078"/>
    <w:rsid w:val="00940F9E"/>
    <w:rsid w:val="00941C77"/>
    <w:rsid w:val="009424BA"/>
    <w:rsid w:val="00944322"/>
    <w:rsid w:val="009443DF"/>
    <w:rsid w:val="00944E32"/>
    <w:rsid w:val="00945703"/>
    <w:rsid w:val="00947DB6"/>
    <w:rsid w:val="009506C4"/>
    <w:rsid w:val="009539F4"/>
    <w:rsid w:val="00963976"/>
    <w:rsid w:val="00964A75"/>
    <w:rsid w:val="00966A29"/>
    <w:rsid w:val="009672CD"/>
    <w:rsid w:val="009734B5"/>
    <w:rsid w:val="0097701D"/>
    <w:rsid w:val="00977487"/>
    <w:rsid w:val="00977BE2"/>
    <w:rsid w:val="00985BDB"/>
    <w:rsid w:val="00987A08"/>
    <w:rsid w:val="00990D48"/>
    <w:rsid w:val="00992B41"/>
    <w:rsid w:val="00992B65"/>
    <w:rsid w:val="00992BDE"/>
    <w:rsid w:val="00994967"/>
    <w:rsid w:val="00996FEF"/>
    <w:rsid w:val="009A4CBF"/>
    <w:rsid w:val="009C60EF"/>
    <w:rsid w:val="009C6B50"/>
    <w:rsid w:val="009C7C9C"/>
    <w:rsid w:val="009D16A5"/>
    <w:rsid w:val="009D1BD4"/>
    <w:rsid w:val="009D3776"/>
    <w:rsid w:val="009D38DA"/>
    <w:rsid w:val="009D3B5B"/>
    <w:rsid w:val="009D7F1A"/>
    <w:rsid w:val="009E0E95"/>
    <w:rsid w:val="009E2194"/>
    <w:rsid w:val="009E3D96"/>
    <w:rsid w:val="009E70B0"/>
    <w:rsid w:val="009F1EFD"/>
    <w:rsid w:val="00A03D46"/>
    <w:rsid w:val="00A05FD8"/>
    <w:rsid w:val="00A071D2"/>
    <w:rsid w:val="00A12A37"/>
    <w:rsid w:val="00A25283"/>
    <w:rsid w:val="00A2597C"/>
    <w:rsid w:val="00A26F96"/>
    <w:rsid w:val="00A3005A"/>
    <w:rsid w:val="00A30EE8"/>
    <w:rsid w:val="00A36C6D"/>
    <w:rsid w:val="00A43841"/>
    <w:rsid w:val="00A4468E"/>
    <w:rsid w:val="00A4616F"/>
    <w:rsid w:val="00A463F0"/>
    <w:rsid w:val="00A46E46"/>
    <w:rsid w:val="00A50E59"/>
    <w:rsid w:val="00A55944"/>
    <w:rsid w:val="00A56A60"/>
    <w:rsid w:val="00A6039E"/>
    <w:rsid w:val="00A613A3"/>
    <w:rsid w:val="00A61935"/>
    <w:rsid w:val="00A70F78"/>
    <w:rsid w:val="00A72E82"/>
    <w:rsid w:val="00A763E5"/>
    <w:rsid w:val="00A77C33"/>
    <w:rsid w:val="00A80ACF"/>
    <w:rsid w:val="00A8469E"/>
    <w:rsid w:val="00A87B47"/>
    <w:rsid w:val="00AA08F5"/>
    <w:rsid w:val="00AA12CF"/>
    <w:rsid w:val="00AA3228"/>
    <w:rsid w:val="00AB00F0"/>
    <w:rsid w:val="00AB07EF"/>
    <w:rsid w:val="00AB0A46"/>
    <w:rsid w:val="00AB5EF7"/>
    <w:rsid w:val="00AC238F"/>
    <w:rsid w:val="00AC361C"/>
    <w:rsid w:val="00AC5613"/>
    <w:rsid w:val="00AD14AE"/>
    <w:rsid w:val="00AD15C7"/>
    <w:rsid w:val="00AD24C1"/>
    <w:rsid w:val="00AD3E42"/>
    <w:rsid w:val="00AE4701"/>
    <w:rsid w:val="00AE7E58"/>
    <w:rsid w:val="00AF0ACB"/>
    <w:rsid w:val="00AF0D86"/>
    <w:rsid w:val="00AF2DC9"/>
    <w:rsid w:val="00AF466A"/>
    <w:rsid w:val="00AF5F97"/>
    <w:rsid w:val="00B05E8A"/>
    <w:rsid w:val="00B067F0"/>
    <w:rsid w:val="00B069BE"/>
    <w:rsid w:val="00B11645"/>
    <w:rsid w:val="00B1376A"/>
    <w:rsid w:val="00B20E8D"/>
    <w:rsid w:val="00B21C66"/>
    <w:rsid w:val="00B22737"/>
    <w:rsid w:val="00B24C8E"/>
    <w:rsid w:val="00B277D5"/>
    <w:rsid w:val="00B304FD"/>
    <w:rsid w:val="00B33F33"/>
    <w:rsid w:val="00B34F4E"/>
    <w:rsid w:val="00B36641"/>
    <w:rsid w:val="00B37E2A"/>
    <w:rsid w:val="00B40AED"/>
    <w:rsid w:val="00B431F0"/>
    <w:rsid w:val="00B47573"/>
    <w:rsid w:val="00B52392"/>
    <w:rsid w:val="00B52CB8"/>
    <w:rsid w:val="00B6512A"/>
    <w:rsid w:val="00B7071C"/>
    <w:rsid w:val="00B723AA"/>
    <w:rsid w:val="00B7253A"/>
    <w:rsid w:val="00B77B34"/>
    <w:rsid w:val="00B80892"/>
    <w:rsid w:val="00B85939"/>
    <w:rsid w:val="00B86170"/>
    <w:rsid w:val="00B866A3"/>
    <w:rsid w:val="00B87822"/>
    <w:rsid w:val="00B911DF"/>
    <w:rsid w:val="00B94611"/>
    <w:rsid w:val="00B94B0A"/>
    <w:rsid w:val="00B94F8C"/>
    <w:rsid w:val="00BB29ED"/>
    <w:rsid w:val="00BB4D20"/>
    <w:rsid w:val="00BB6EB5"/>
    <w:rsid w:val="00BB705D"/>
    <w:rsid w:val="00BB7489"/>
    <w:rsid w:val="00BB77BF"/>
    <w:rsid w:val="00BC2A90"/>
    <w:rsid w:val="00BC3515"/>
    <w:rsid w:val="00BD1A73"/>
    <w:rsid w:val="00BD3875"/>
    <w:rsid w:val="00BD6B30"/>
    <w:rsid w:val="00BE1794"/>
    <w:rsid w:val="00BE2C9D"/>
    <w:rsid w:val="00BE3C63"/>
    <w:rsid w:val="00BE6706"/>
    <w:rsid w:val="00BF3044"/>
    <w:rsid w:val="00BF437F"/>
    <w:rsid w:val="00C01032"/>
    <w:rsid w:val="00C048A4"/>
    <w:rsid w:val="00C06BB8"/>
    <w:rsid w:val="00C1020A"/>
    <w:rsid w:val="00C144B1"/>
    <w:rsid w:val="00C17808"/>
    <w:rsid w:val="00C2258C"/>
    <w:rsid w:val="00C31233"/>
    <w:rsid w:val="00C36132"/>
    <w:rsid w:val="00C47C25"/>
    <w:rsid w:val="00C520CF"/>
    <w:rsid w:val="00C52CAB"/>
    <w:rsid w:val="00C54A04"/>
    <w:rsid w:val="00C54D25"/>
    <w:rsid w:val="00C54E52"/>
    <w:rsid w:val="00C55CE4"/>
    <w:rsid w:val="00C56A2B"/>
    <w:rsid w:val="00C614EF"/>
    <w:rsid w:val="00C616B8"/>
    <w:rsid w:val="00C62F8D"/>
    <w:rsid w:val="00C670DF"/>
    <w:rsid w:val="00C769FB"/>
    <w:rsid w:val="00C84D46"/>
    <w:rsid w:val="00C87AFA"/>
    <w:rsid w:val="00C90176"/>
    <w:rsid w:val="00C90E38"/>
    <w:rsid w:val="00C94719"/>
    <w:rsid w:val="00CA5CDA"/>
    <w:rsid w:val="00CB0292"/>
    <w:rsid w:val="00CB137B"/>
    <w:rsid w:val="00CB2468"/>
    <w:rsid w:val="00CC17F5"/>
    <w:rsid w:val="00CD1A56"/>
    <w:rsid w:val="00CD1A5C"/>
    <w:rsid w:val="00CD3F5D"/>
    <w:rsid w:val="00CD47C4"/>
    <w:rsid w:val="00CD6E01"/>
    <w:rsid w:val="00CE55F4"/>
    <w:rsid w:val="00CE5E1D"/>
    <w:rsid w:val="00CE7FDA"/>
    <w:rsid w:val="00CF311C"/>
    <w:rsid w:val="00CF31EA"/>
    <w:rsid w:val="00CF4567"/>
    <w:rsid w:val="00CF577F"/>
    <w:rsid w:val="00D006DC"/>
    <w:rsid w:val="00D104BC"/>
    <w:rsid w:val="00D12EDF"/>
    <w:rsid w:val="00D13BF2"/>
    <w:rsid w:val="00D15448"/>
    <w:rsid w:val="00D15976"/>
    <w:rsid w:val="00D2075B"/>
    <w:rsid w:val="00D23A85"/>
    <w:rsid w:val="00D278F6"/>
    <w:rsid w:val="00D30300"/>
    <w:rsid w:val="00D41123"/>
    <w:rsid w:val="00D4266F"/>
    <w:rsid w:val="00D46B50"/>
    <w:rsid w:val="00D47895"/>
    <w:rsid w:val="00D4794F"/>
    <w:rsid w:val="00D5031F"/>
    <w:rsid w:val="00D567F6"/>
    <w:rsid w:val="00D573B7"/>
    <w:rsid w:val="00D57D96"/>
    <w:rsid w:val="00D62443"/>
    <w:rsid w:val="00D64D31"/>
    <w:rsid w:val="00D811BF"/>
    <w:rsid w:val="00D81978"/>
    <w:rsid w:val="00D81C05"/>
    <w:rsid w:val="00D8568C"/>
    <w:rsid w:val="00D94E7E"/>
    <w:rsid w:val="00D974C8"/>
    <w:rsid w:val="00DA02D2"/>
    <w:rsid w:val="00DA0568"/>
    <w:rsid w:val="00DA6773"/>
    <w:rsid w:val="00DB133E"/>
    <w:rsid w:val="00DC0A9C"/>
    <w:rsid w:val="00DC482F"/>
    <w:rsid w:val="00DC4968"/>
    <w:rsid w:val="00DC5D99"/>
    <w:rsid w:val="00DD0348"/>
    <w:rsid w:val="00DD0A6F"/>
    <w:rsid w:val="00DD1277"/>
    <w:rsid w:val="00DD1C08"/>
    <w:rsid w:val="00DD3396"/>
    <w:rsid w:val="00DD3719"/>
    <w:rsid w:val="00DD3CBB"/>
    <w:rsid w:val="00DD555E"/>
    <w:rsid w:val="00DD64A2"/>
    <w:rsid w:val="00DE02EE"/>
    <w:rsid w:val="00DE05ED"/>
    <w:rsid w:val="00DE1282"/>
    <w:rsid w:val="00DE1E25"/>
    <w:rsid w:val="00DE607B"/>
    <w:rsid w:val="00DE7249"/>
    <w:rsid w:val="00DF2114"/>
    <w:rsid w:val="00DF2E36"/>
    <w:rsid w:val="00DF4D20"/>
    <w:rsid w:val="00E03987"/>
    <w:rsid w:val="00E1144F"/>
    <w:rsid w:val="00E12951"/>
    <w:rsid w:val="00E1318C"/>
    <w:rsid w:val="00E17E37"/>
    <w:rsid w:val="00E20674"/>
    <w:rsid w:val="00E20F34"/>
    <w:rsid w:val="00E2719E"/>
    <w:rsid w:val="00E30CF5"/>
    <w:rsid w:val="00E316D3"/>
    <w:rsid w:val="00E322B7"/>
    <w:rsid w:val="00E33D9C"/>
    <w:rsid w:val="00E368BD"/>
    <w:rsid w:val="00E4098E"/>
    <w:rsid w:val="00E42EC8"/>
    <w:rsid w:val="00E435D5"/>
    <w:rsid w:val="00E44482"/>
    <w:rsid w:val="00E452CE"/>
    <w:rsid w:val="00E52188"/>
    <w:rsid w:val="00E54069"/>
    <w:rsid w:val="00E54C80"/>
    <w:rsid w:val="00E56D63"/>
    <w:rsid w:val="00E62626"/>
    <w:rsid w:val="00E652D4"/>
    <w:rsid w:val="00E73FFB"/>
    <w:rsid w:val="00E819BA"/>
    <w:rsid w:val="00E81C76"/>
    <w:rsid w:val="00E85301"/>
    <w:rsid w:val="00E85356"/>
    <w:rsid w:val="00E855DB"/>
    <w:rsid w:val="00E864C9"/>
    <w:rsid w:val="00EA3172"/>
    <w:rsid w:val="00EA5A3F"/>
    <w:rsid w:val="00EA62F0"/>
    <w:rsid w:val="00EB1804"/>
    <w:rsid w:val="00EC0486"/>
    <w:rsid w:val="00EC1F9E"/>
    <w:rsid w:val="00EC4FD4"/>
    <w:rsid w:val="00ED0747"/>
    <w:rsid w:val="00ED1329"/>
    <w:rsid w:val="00ED1EE3"/>
    <w:rsid w:val="00EE1D02"/>
    <w:rsid w:val="00EE21B7"/>
    <w:rsid w:val="00EE4D27"/>
    <w:rsid w:val="00EE629F"/>
    <w:rsid w:val="00EF3CC8"/>
    <w:rsid w:val="00EF6FBC"/>
    <w:rsid w:val="00F01AED"/>
    <w:rsid w:val="00F0598D"/>
    <w:rsid w:val="00F10921"/>
    <w:rsid w:val="00F1413E"/>
    <w:rsid w:val="00F1496F"/>
    <w:rsid w:val="00F161FF"/>
    <w:rsid w:val="00F1637F"/>
    <w:rsid w:val="00F16548"/>
    <w:rsid w:val="00F168AD"/>
    <w:rsid w:val="00F20F44"/>
    <w:rsid w:val="00F21F9A"/>
    <w:rsid w:val="00F22BDA"/>
    <w:rsid w:val="00F25675"/>
    <w:rsid w:val="00F26821"/>
    <w:rsid w:val="00F26C37"/>
    <w:rsid w:val="00F30F1F"/>
    <w:rsid w:val="00F3161D"/>
    <w:rsid w:val="00F346FB"/>
    <w:rsid w:val="00F36A73"/>
    <w:rsid w:val="00F3794B"/>
    <w:rsid w:val="00F410B2"/>
    <w:rsid w:val="00F44A25"/>
    <w:rsid w:val="00F46D6E"/>
    <w:rsid w:val="00F50583"/>
    <w:rsid w:val="00F51270"/>
    <w:rsid w:val="00F51B3C"/>
    <w:rsid w:val="00F544D3"/>
    <w:rsid w:val="00F62A45"/>
    <w:rsid w:val="00F726D8"/>
    <w:rsid w:val="00F735A2"/>
    <w:rsid w:val="00F74C7F"/>
    <w:rsid w:val="00F81238"/>
    <w:rsid w:val="00F815AE"/>
    <w:rsid w:val="00F81775"/>
    <w:rsid w:val="00F82E20"/>
    <w:rsid w:val="00F868BC"/>
    <w:rsid w:val="00F90BA9"/>
    <w:rsid w:val="00F91E9F"/>
    <w:rsid w:val="00F93844"/>
    <w:rsid w:val="00F96D44"/>
    <w:rsid w:val="00F97A19"/>
    <w:rsid w:val="00FA0610"/>
    <w:rsid w:val="00FA0BB0"/>
    <w:rsid w:val="00FA58B8"/>
    <w:rsid w:val="00FB116C"/>
    <w:rsid w:val="00FB65D0"/>
    <w:rsid w:val="00FC2851"/>
    <w:rsid w:val="00FC4293"/>
    <w:rsid w:val="00FD0879"/>
    <w:rsid w:val="00FD662D"/>
    <w:rsid w:val="00FD7736"/>
    <w:rsid w:val="00FE1C34"/>
    <w:rsid w:val="00FE6E69"/>
    <w:rsid w:val="00FF036B"/>
    <w:rsid w:val="00FF251D"/>
    <w:rsid w:val="00FF70E0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DCED182"/>
    <w:rsid w:val="1E22416D"/>
    <w:rsid w:val="1EB1D5AA"/>
    <w:rsid w:val="1F492576"/>
    <w:rsid w:val="2065577C"/>
    <w:rsid w:val="21E1B757"/>
    <w:rsid w:val="2302923E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0AE4BF1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148C327F-F02A-4FF3-9C30-E4BDF1F02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semiHidden/>
    <w:unhideWhenUsed/>
    <w:rsid w:val="003927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6A3A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4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6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5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46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5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3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7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3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31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8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33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31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5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2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80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1C4EBF-C598-452C-927A-0C3687D21990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2.xml><?xml version="1.0" encoding="utf-8"?>
<ds:datastoreItem xmlns:ds="http://schemas.openxmlformats.org/officeDocument/2006/customXml" ds:itemID="{B4F6E1E8-B963-4FDA-BC3D-3CD81A526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504C48-C739-4911-86FE-FCE8F106A8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8</Pages>
  <Words>1086</Words>
  <Characters>619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354</cp:revision>
  <cp:lastPrinted>2023-11-23T21:32:00Z</cp:lastPrinted>
  <dcterms:created xsi:type="dcterms:W3CDTF">2024-05-14T23:47:00Z</dcterms:created>
  <dcterms:modified xsi:type="dcterms:W3CDTF">2025-02-26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